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9E026" w14:textId="65B12367" w:rsidR="002B29DE" w:rsidRPr="00EA5CB4" w:rsidRDefault="00B958DB" w:rsidP="0043086E">
      <w:pPr>
        <w:pStyle w:val="Quote"/>
        <w:rPr>
          <w:lang w:val="en-US"/>
        </w:rPr>
      </w:pPr>
      <w:r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BB6FBBA" wp14:editId="62D4EF64">
                <wp:simplePos x="0" y="0"/>
                <wp:positionH relativeFrom="column">
                  <wp:posOffset>2232025</wp:posOffset>
                </wp:positionH>
                <wp:positionV relativeFrom="paragraph">
                  <wp:posOffset>7431828</wp:posOffset>
                </wp:positionV>
                <wp:extent cx="4286250" cy="352425"/>
                <wp:effectExtent l="0" t="0" r="0" b="0"/>
                <wp:wrapNone/>
                <wp:docPr id="2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D3C903" w14:textId="77777777" w:rsidR="000379E8" w:rsidRPr="00B958DB" w:rsidRDefault="00634BD4" w:rsidP="003A3A5E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958DB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4"/>
                                <w:szCs w:val="24"/>
                                <w:lang w:val="en-US"/>
                              </w:rPr>
                              <w:t>St. George’s High School</w:t>
                            </w:r>
                            <w:r w:rsidR="000379E8" w:rsidRPr="00B958DB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275729" w:rsidRPr="00B958DB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4"/>
                                <w:szCs w:val="24"/>
                                <w:lang w:val="en-US"/>
                              </w:rPr>
                              <w:t>(</w:t>
                            </w:r>
                            <w:r w:rsidRPr="00B958DB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4"/>
                                <w:szCs w:val="24"/>
                                <w:lang w:val="en-US"/>
                              </w:rPr>
                              <w:t>2018</w:t>
                            </w:r>
                            <w:r w:rsidR="00275729" w:rsidRPr="00B958DB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4"/>
                                <w:szCs w:val="24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B6FBBA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left:0;text-align:left;margin-left:175.75pt;margin-top:585.2pt;width:337.5pt;height:27.7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" filled="f" stroked="f">
                <v:textbox>
                  <w:txbxContent>
                    <w:p w14:paraId="4DD3C903" w14:textId="77777777" w:rsidR="000379E8" w:rsidRPr="00B958DB" w:rsidRDefault="00634BD4" w:rsidP="003A3A5E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4"/>
                          <w:szCs w:val="24"/>
                          <w:lang w:val="en-US"/>
                        </w:rPr>
                      </w:pPr>
                      <w:r w:rsidRPr="00B958DB">
                        <w:rPr>
                          <w:rFonts w:ascii="Open Sans" w:hAnsi="Open Sans" w:cs="Open Sans"/>
                          <w:color w:val="AE4E4E"/>
                          <w:spacing w:val="-6"/>
                          <w:sz w:val="24"/>
                          <w:szCs w:val="24"/>
                          <w:lang w:val="en-US"/>
                        </w:rPr>
                        <w:t>St. George’s High School</w:t>
                      </w:r>
                      <w:r w:rsidR="000379E8" w:rsidRPr="00B958DB">
                        <w:rPr>
                          <w:rFonts w:ascii="Open Sans" w:hAnsi="Open Sans" w:cs="Open Sans"/>
                          <w:color w:val="AE4E4E"/>
                          <w:spacing w:val="-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275729" w:rsidRPr="00B958DB">
                        <w:rPr>
                          <w:rFonts w:ascii="Open Sans" w:hAnsi="Open Sans" w:cs="Open Sans"/>
                          <w:color w:val="AE4E4E"/>
                          <w:spacing w:val="-6"/>
                          <w:sz w:val="24"/>
                          <w:szCs w:val="24"/>
                          <w:lang w:val="en-US"/>
                        </w:rPr>
                        <w:t>(</w:t>
                      </w:r>
                      <w:r w:rsidRPr="00B958DB">
                        <w:rPr>
                          <w:rFonts w:ascii="Open Sans" w:hAnsi="Open Sans" w:cs="Open Sans"/>
                          <w:color w:val="AE4E4E"/>
                          <w:spacing w:val="-6"/>
                          <w:sz w:val="24"/>
                          <w:szCs w:val="24"/>
                          <w:lang w:val="en-US"/>
                        </w:rPr>
                        <w:t>2018</w:t>
                      </w:r>
                      <w:r w:rsidR="00275729" w:rsidRPr="00B958DB">
                        <w:rPr>
                          <w:rFonts w:ascii="Open Sans" w:hAnsi="Open Sans" w:cs="Open Sans"/>
                          <w:color w:val="AE4E4E"/>
                          <w:spacing w:val="-6"/>
                          <w:sz w:val="24"/>
                          <w:szCs w:val="24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32B14AEB" wp14:editId="505E4CE4">
                <wp:simplePos x="0" y="0"/>
                <wp:positionH relativeFrom="column">
                  <wp:posOffset>-778933</wp:posOffset>
                </wp:positionH>
                <wp:positionV relativeFrom="paragraph">
                  <wp:posOffset>5398346</wp:posOffset>
                </wp:positionV>
                <wp:extent cx="2736426" cy="3566795"/>
                <wp:effectExtent l="0" t="0" r="0" b="0"/>
                <wp:wrapNone/>
                <wp:docPr id="59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426" cy="3566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7012CE" w14:textId="517EE1B7" w:rsidR="00A27506" w:rsidRPr="006C3567" w:rsidRDefault="002D3A3E" w:rsidP="00A27506">
                            <w:pPr>
                              <w:pStyle w:val="divdocumentulli"/>
                              <w:numPr>
                                <w:ilvl w:val="0"/>
                                <w:numId w:val="1"/>
                              </w:numPr>
                              <w:ind w:left="500" w:hanging="183"/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</w:pPr>
                            <w:r w:rsidRPr="006C3567">
                              <w:rPr>
                                <w:rFonts w:ascii="Open Sans Light" w:eastAsia="Calibri" w:hAnsi="Open Sans Light" w:cs="Open Sans Light"/>
                                <w:b/>
                                <w:bCs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  <w:t>Study</w:t>
                            </w:r>
                            <w:r w:rsidR="00A27506" w:rsidRPr="006C3567">
                              <w:rPr>
                                <w:rFonts w:ascii="Open Sans Light" w:eastAsia="Calibri" w:hAnsi="Open Sans Light" w:cs="Open Sans Light"/>
                                <w:b/>
                                <w:bCs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  <w:t>Buddy</w:t>
                            </w:r>
                            <w:r w:rsidR="00A27506" w:rsidRPr="006C3567"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  <w:t xml:space="preserve">: Developed </w:t>
                            </w:r>
                            <w:r w:rsidR="00855E4A" w:rsidRPr="006C3567"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  <w:t xml:space="preserve">a web application to enhance the studying experience for university students across Canada. </w:t>
                            </w:r>
                          </w:p>
                          <w:p w14:paraId="0BA8616D" w14:textId="321B8607" w:rsidR="00855E4A" w:rsidRPr="00B20D3E" w:rsidRDefault="00B20D3E" w:rsidP="00125BDF">
                            <w:pPr>
                              <w:pStyle w:val="divdocumentulli"/>
                              <w:ind w:left="500"/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</w:pPr>
                            <w:hyperlink r:id="rId6" w:history="1">
                              <w:r w:rsidRPr="00B20D3E">
                                <w:rPr>
                                  <w:rFonts w:eastAsia="Calibri"/>
                                  <w:color w:val="878787"/>
                                  <w:sz w:val="22"/>
                                  <w:szCs w:val="22"/>
                                  <w:lang w:val="en-US" w:bidi="he-IL"/>
                                </w:rPr>
                                <w:t>https://www.studybuddyplanner.com</w:t>
                              </w:r>
                            </w:hyperlink>
                          </w:p>
                          <w:p w14:paraId="54140C36" w14:textId="77777777" w:rsidR="00B20D3E" w:rsidRPr="00125BDF" w:rsidRDefault="00B20D3E" w:rsidP="00125BDF">
                            <w:pPr>
                              <w:pStyle w:val="divdocumentulli"/>
                              <w:ind w:left="500"/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18"/>
                                <w:szCs w:val="18"/>
                                <w:lang w:val="en-US" w:bidi="he-IL"/>
                              </w:rPr>
                            </w:pPr>
                          </w:p>
                          <w:p w14:paraId="21E21AA6" w14:textId="2518F7C5" w:rsidR="00A27506" w:rsidRDefault="00125BDF" w:rsidP="00A27506">
                            <w:pPr>
                              <w:pStyle w:val="divdocumentulli"/>
                              <w:numPr>
                                <w:ilvl w:val="0"/>
                                <w:numId w:val="1"/>
                              </w:numPr>
                              <w:ind w:left="500" w:hanging="183"/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</w:pPr>
                            <w:r>
                              <w:rPr>
                                <w:rFonts w:ascii="Open Sans Light" w:eastAsia="Calibri" w:hAnsi="Open Sans Light" w:cs="Open Sans Light"/>
                                <w:b/>
                                <w:bCs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  <w:t>Reach</w:t>
                            </w:r>
                            <w:r w:rsidR="00A27506" w:rsidRPr="006C3567"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  <w:t>An app to check the lineups at the popular student bars and entertainment venues in Montreal.</w:t>
                            </w:r>
                          </w:p>
                          <w:p w14:paraId="49E6019B" w14:textId="77777777" w:rsidR="00B20D3E" w:rsidRPr="00125BDF" w:rsidRDefault="00B20D3E" w:rsidP="00B20D3E">
                            <w:pPr>
                              <w:pStyle w:val="divdocumentulli"/>
                              <w:ind w:left="500"/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</w:pPr>
                          </w:p>
                          <w:p w14:paraId="3F0291F8" w14:textId="03522F66" w:rsidR="00A27506" w:rsidRPr="00A27506" w:rsidRDefault="00125BDF" w:rsidP="00A27506">
                            <w:pPr>
                              <w:pStyle w:val="divdocumentulli"/>
                              <w:numPr>
                                <w:ilvl w:val="0"/>
                                <w:numId w:val="1"/>
                              </w:numPr>
                              <w:ind w:left="500" w:hanging="183"/>
                              <w:rPr>
                                <w:rFonts w:ascii="Open Sans Light" w:eastAsia="Calibri" w:hAnsi="Open Sans Light" w:cs="Open Sans Light"/>
                                <w:color w:val="878787"/>
                                <w:lang w:val="en-US" w:bidi="he-IL"/>
                              </w:rPr>
                            </w:pPr>
                            <w:r>
                              <w:rPr>
                                <w:rFonts w:ascii="Open Sans Light" w:eastAsia="Calibri" w:hAnsi="Open Sans Light" w:cs="Open Sans Light"/>
                                <w:b/>
                                <w:bCs/>
                                <w:color w:val="878787"/>
                                <w:lang w:val="en-US" w:bidi="he-IL"/>
                              </w:rPr>
                              <w:t>Pills on Time:</w:t>
                            </w:r>
                            <w:r w:rsidRPr="00B958DB">
                              <w:rPr>
                                <w:rFonts w:ascii="Open Sans Light" w:eastAsia="Calibri" w:hAnsi="Open Sans Light" w:cs="Open Sans Light"/>
                                <w:b/>
                                <w:bCs/>
                                <w:color w:val="878787"/>
                                <w:sz w:val="21"/>
                                <w:szCs w:val="21"/>
                                <w:lang w:val="en-US" w:bidi="he-IL"/>
                              </w:rPr>
                              <w:t xml:space="preserve"> </w:t>
                            </w:r>
                            <w:r w:rsidRPr="00B958DB"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1"/>
                                <w:szCs w:val="21"/>
                                <w:lang w:val="en-US" w:bidi="he-IL"/>
                              </w:rPr>
                              <w:t xml:space="preserve">Created an app that converts medical prescriptions into calendar reminders by taking a photo of the prescription label. It won </w:t>
                            </w:r>
                            <w:r w:rsidR="00B958DB" w:rsidRPr="00B958DB"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1"/>
                                <w:szCs w:val="21"/>
                                <w:lang w:val="en-US" w:bidi="he-IL"/>
                              </w:rPr>
                              <w:t xml:space="preserve">multiple categories and given “Top 5 </w:t>
                            </w:r>
                            <w:r w:rsidR="00C73092"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1"/>
                                <w:szCs w:val="21"/>
                                <w:lang w:val="en-US" w:bidi="he-IL"/>
                              </w:rPr>
                              <w:t>S</w:t>
                            </w:r>
                            <w:r w:rsidR="00B958DB" w:rsidRPr="00B958DB"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1"/>
                                <w:szCs w:val="21"/>
                                <w:lang w:val="en-US" w:bidi="he-IL"/>
                              </w:rPr>
                              <w:t xml:space="preserve">tatus” at </w:t>
                            </w:r>
                            <w:r w:rsidR="00481E2F"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1"/>
                                <w:szCs w:val="21"/>
                                <w:lang w:val="en-US" w:bidi="he-IL"/>
                              </w:rPr>
                              <w:t>McHacks</w:t>
                            </w:r>
                            <w:r w:rsidR="00B958DB"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1"/>
                                <w:szCs w:val="21"/>
                                <w:lang w:val="en-US" w:bidi="he-IL"/>
                              </w:rPr>
                              <w:t xml:space="preserve"> </w:t>
                            </w:r>
                            <w:r w:rsidR="00481E2F"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1"/>
                                <w:szCs w:val="21"/>
                                <w:lang w:val="en-US" w:bidi="he-IL"/>
                              </w:rPr>
                              <w:t>(</w:t>
                            </w:r>
                            <w:proofErr w:type="gramStart"/>
                            <w:r w:rsidR="00B958DB"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1"/>
                                <w:szCs w:val="21"/>
                                <w:lang w:val="en-US" w:bidi="he-IL"/>
                              </w:rPr>
                              <w:t>McGill‘</w:t>
                            </w:r>
                            <w:proofErr w:type="gramEnd"/>
                            <w:r w:rsidR="00B958DB"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1"/>
                                <w:szCs w:val="21"/>
                                <w:lang w:val="en-US" w:bidi="he-IL"/>
                              </w:rPr>
                              <w:t>s hackathon</w:t>
                            </w:r>
                            <w:r w:rsidR="00481E2F"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1"/>
                                <w:szCs w:val="21"/>
                                <w:lang w:val="en-US" w:bidi="he-IL"/>
                              </w:rPr>
                              <w:t>)</w:t>
                            </w:r>
                            <w:r w:rsidR="00B958DB"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1"/>
                                <w:szCs w:val="21"/>
                                <w:lang w:val="en-US" w:bidi="he-IL"/>
                              </w:rPr>
                              <w:t>.</w:t>
                            </w:r>
                          </w:p>
                          <w:p w14:paraId="75F7B1E2" w14:textId="77777777" w:rsidR="00A27506" w:rsidRPr="000159C3" w:rsidRDefault="00A27506" w:rsidP="00A27506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B14AEB" id="Text Box 25" o:spid="_x0000_s1027" type="#_x0000_t202" style="position:absolute;left:0;text-align:left;margin-left:-61.35pt;margin-top:425.05pt;width:215.45pt;height:280.85pt;z-index: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" filled="f" stroked="f">
                <v:textbox>
                  <w:txbxContent>
                    <w:p w14:paraId="3A7012CE" w14:textId="517EE1B7" w:rsidR="00A27506" w:rsidRPr="006C3567" w:rsidRDefault="002D3A3E" w:rsidP="00A27506">
                      <w:pPr>
                        <w:pStyle w:val="divdocumentulli"/>
                        <w:numPr>
                          <w:ilvl w:val="0"/>
                          <w:numId w:val="1"/>
                        </w:numPr>
                        <w:ind w:left="500" w:hanging="183"/>
                        <w:rPr>
                          <w:rFonts w:ascii="Open Sans Light" w:eastAsia="Calibri" w:hAnsi="Open Sans Light" w:cs="Open Sans Light"/>
                          <w:color w:val="878787"/>
                          <w:sz w:val="22"/>
                          <w:szCs w:val="22"/>
                          <w:lang w:val="en-US" w:bidi="he-IL"/>
                        </w:rPr>
                      </w:pPr>
                      <w:r w:rsidRPr="006C3567">
                        <w:rPr>
                          <w:rFonts w:ascii="Open Sans Light" w:eastAsia="Calibri" w:hAnsi="Open Sans Light" w:cs="Open Sans Light"/>
                          <w:b/>
                          <w:bCs/>
                          <w:color w:val="878787"/>
                          <w:sz w:val="22"/>
                          <w:szCs w:val="22"/>
                          <w:lang w:val="en-US" w:bidi="he-IL"/>
                        </w:rPr>
                        <w:t>Study</w:t>
                      </w:r>
                      <w:r w:rsidR="00A27506" w:rsidRPr="006C3567">
                        <w:rPr>
                          <w:rFonts w:ascii="Open Sans Light" w:eastAsia="Calibri" w:hAnsi="Open Sans Light" w:cs="Open Sans Light"/>
                          <w:b/>
                          <w:bCs/>
                          <w:color w:val="878787"/>
                          <w:sz w:val="22"/>
                          <w:szCs w:val="22"/>
                          <w:lang w:val="en-US" w:bidi="he-IL"/>
                        </w:rPr>
                        <w:t>Buddy</w:t>
                      </w:r>
                      <w:r w:rsidR="00A27506" w:rsidRPr="006C3567">
                        <w:rPr>
                          <w:rFonts w:ascii="Open Sans Light" w:eastAsia="Calibri" w:hAnsi="Open Sans Light" w:cs="Open Sans Light"/>
                          <w:color w:val="878787"/>
                          <w:sz w:val="22"/>
                          <w:szCs w:val="22"/>
                          <w:lang w:val="en-US" w:bidi="he-IL"/>
                        </w:rPr>
                        <w:t xml:space="preserve">: Developed </w:t>
                      </w:r>
                      <w:r w:rsidR="00855E4A" w:rsidRPr="006C3567">
                        <w:rPr>
                          <w:rFonts w:ascii="Open Sans Light" w:eastAsia="Calibri" w:hAnsi="Open Sans Light" w:cs="Open Sans Light"/>
                          <w:color w:val="878787"/>
                          <w:sz w:val="22"/>
                          <w:szCs w:val="22"/>
                          <w:lang w:val="en-US" w:bidi="he-IL"/>
                        </w:rPr>
                        <w:t xml:space="preserve">a web application to enhance the studying experience for university students across Canada. </w:t>
                      </w:r>
                    </w:p>
                    <w:p w14:paraId="0BA8616D" w14:textId="321B8607" w:rsidR="00855E4A" w:rsidRPr="00B20D3E" w:rsidRDefault="00B20D3E" w:rsidP="00125BDF">
                      <w:pPr>
                        <w:pStyle w:val="divdocumentulli"/>
                        <w:ind w:left="500"/>
                        <w:rPr>
                          <w:rFonts w:ascii="Open Sans Light" w:eastAsia="Calibri" w:hAnsi="Open Sans Light" w:cs="Open Sans Light"/>
                          <w:color w:val="878787"/>
                          <w:sz w:val="22"/>
                          <w:szCs w:val="22"/>
                          <w:lang w:val="en-US" w:bidi="he-IL"/>
                        </w:rPr>
                      </w:pPr>
                      <w:hyperlink r:id="rId7" w:history="1">
                        <w:r w:rsidRPr="00B20D3E">
                          <w:rPr>
                            <w:rFonts w:eastAsia="Calibri"/>
                            <w:color w:val="878787"/>
                            <w:sz w:val="22"/>
                            <w:szCs w:val="22"/>
                            <w:lang w:val="en-US" w:bidi="he-IL"/>
                          </w:rPr>
                          <w:t>https://www.studybuddyplanner.com</w:t>
                        </w:r>
                      </w:hyperlink>
                    </w:p>
                    <w:p w14:paraId="54140C36" w14:textId="77777777" w:rsidR="00B20D3E" w:rsidRPr="00125BDF" w:rsidRDefault="00B20D3E" w:rsidP="00125BDF">
                      <w:pPr>
                        <w:pStyle w:val="divdocumentulli"/>
                        <w:ind w:left="500"/>
                        <w:rPr>
                          <w:rFonts w:ascii="Open Sans Light" w:eastAsia="Calibri" w:hAnsi="Open Sans Light" w:cs="Open Sans Light"/>
                          <w:color w:val="878787"/>
                          <w:sz w:val="18"/>
                          <w:szCs w:val="18"/>
                          <w:lang w:val="en-US" w:bidi="he-IL"/>
                        </w:rPr>
                      </w:pPr>
                    </w:p>
                    <w:p w14:paraId="21E21AA6" w14:textId="2518F7C5" w:rsidR="00A27506" w:rsidRDefault="00125BDF" w:rsidP="00A27506">
                      <w:pPr>
                        <w:pStyle w:val="divdocumentulli"/>
                        <w:numPr>
                          <w:ilvl w:val="0"/>
                          <w:numId w:val="1"/>
                        </w:numPr>
                        <w:ind w:left="500" w:hanging="183"/>
                        <w:rPr>
                          <w:rFonts w:ascii="Open Sans Light" w:eastAsia="Calibri" w:hAnsi="Open Sans Light" w:cs="Open Sans Light"/>
                          <w:color w:val="878787"/>
                          <w:sz w:val="22"/>
                          <w:szCs w:val="22"/>
                          <w:lang w:val="en-US" w:bidi="he-IL"/>
                        </w:rPr>
                      </w:pPr>
                      <w:r>
                        <w:rPr>
                          <w:rFonts w:ascii="Open Sans Light" w:eastAsia="Calibri" w:hAnsi="Open Sans Light" w:cs="Open Sans Light"/>
                          <w:b/>
                          <w:bCs/>
                          <w:color w:val="878787"/>
                          <w:sz w:val="22"/>
                          <w:szCs w:val="22"/>
                          <w:lang w:val="en-US" w:bidi="he-IL"/>
                        </w:rPr>
                        <w:t>Reach</w:t>
                      </w:r>
                      <w:r w:rsidR="00A27506" w:rsidRPr="006C3567">
                        <w:rPr>
                          <w:rFonts w:ascii="Open Sans Light" w:eastAsia="Calibri" w:hAnsi="Open Sans Light" w:cs="Open Sans Light"/>
                          <w:color w:val="878787"/>
                          <w:sz w:val="22"/>
                          <w:szCs w:val="22"/>
                          <w:lang w:val="en-US" w:bidi="he-IL"/>
                        </w:rPr>
                        <w:t xml:space="preserve">: </w:t>
                      </w:r>
                      <w:r>
                        <w:rPr>
                          <w:rFonts w:ascii="Open Sans Light" w:eastAsia="Calibri" w:hAnsi="Open Sans Light" w:cs="Open Sans Light"/>
                          <w:color w:val="878787"/>
                          <w:sz w:val="22"/>
                          <w:szCs w:val="22"/>
                          <w:lang w:val="en-US" w:bidi="he-IL"/>
                        </w:rPr>
                        <w:t>An app to check the lineups at the popular student bars and entertainment venues in Montreal.</w:t>
                      </w:r>
                    </w:p>
                    <w:p w14:paraId="49E6019B" w14:textId="77777777" w:rsidR="00B20D3E" w:rsidRPr="00125BDF" w:rsidRDefault="00B20D3E" w:rsidP="00B20D3E">
                      <w:pPr>
                        <w:pStyle w:val="divdocumentulli"/>
                        <w:ind w:left="500"/>
                        <w:rPr>
                          <w:rFonts w:ascii="Open Sans Light" w:eastAsia="Calibri" w:hAnsi="Open Sans Light" w:cs="Open Sans Light"/>
                          <w:color w:val="878787"/>
                          <w:sz w:val="22"/>
                          <w:szCs w:val="22"/>
                          <w:lang w:val="en-US" w:bidi="he-IL"/>
                        </w:rPr>
                      </w:pPr>
                    </w:p>
                    <w:p w14:paraId="3F0291F8" w14:textId="03522F66" w:rsidR="00A27506" w:rsidRPr="00A27506" w:rsidRDefault="00125BDF" w:rsidP="00A27506">
                      <w:pPr>
                        <w:pStyle w:val="divdocumentulli"/>
                        <w:numPr>
                          <w:ilvl w:val="0"/>
                          <w:numId w:val="1"/>
                        </w:numPr>
                        <w:ind w:left="500" w:hanging="183"/>
                        <w:rPr>
                          <w:rFonts w:ascii="Open Sans Light" w:eastAsia="Calibri" w:hAnsi="Open Sans Light" w:cs="Open Sans Light"/>
                          <w:color w:val="878787"/>
                          <w:lang w:val="en-US" w:bidi="he-IL"/>
                        </w:rPr>
                      </w:pPr>
                      <w:r>
                        <w:rPr>
                          <w:rFonts w:ascii="Open Sans Light" w:eastAsia="Calibri" w:hAnsi="Open Sans Light" w:cs="Open Sans Light"/>
                          <w:b/>
                          <w:bCs/>
                          <w:color w:val="878787"/>
                          <w:lang w:val="en-US" w:bidi="he-IL"/>
                        </w:rPr>
                        <w:t>Pills on Time:</w:t>
                      </w:r>
                      <w:r w:rsidRPr="00B958DB">
                        <w:rPr>
                          <w:rFonts w:ascii="Open Sans Light" w:eastAsia="Calibri" w:hAnsi="Open Sans Light" w:cs="Open Sans Light"/>
                          <w:b/>
                          <w:bCs/>
                          <w:color w:val="878787"/>
                          <w:sz w:val="21"/>
                          <w:szCs w:val="21"/>
                          <w:lang w:val="en-US" w:bidi="he-IL"/>
                        </w:rPr>
                        <w:t xml:space="preserve"> </w:t>
                      </w:r>
                      <w:r w:rsidRPr="00B958DB">
                        <w:rPr>
                          <w:rFonts w:ascii="Open Sans Light" w:eastAsia="Calibri" w:hAnsi="Open Sans Light" w:cs="Open Sans Light"/>
                          <w:color w:val="878787"/>
                          <w:sz w:val="21"/>
                          <w:szCs w:val="21"/>
                          <w:lang w:val="en-US" w:bidi="he-IL"/>
                        </w:rPr>
                        <w:t xml:space="preserve">Created an app that converts medical prescriptions into calendar reminders by taking a photo of the prescription label. It won </w:t>
                      </w:r>
                      <w:r w:rsidR="00B958DB" w:rsidRPr="00B958DB">
                        <w:rPr>
                          <w:rFonts w:ascii="Open Sans Light" w:eastAsia="Calibri" w:hAnsi="Open Sans Light" w:cs="Open Sans Light"/>
                          <w:color w:val="878787"/>
                          <w:sz w:val="21"/>
                          <w:szCs w:val="21"/>
                          <w:lang w:val="en-US" w:bidi="he-IL"/>
                        </w:rPr>
                        <w:t xml:space="preserve">multiple categories and given “Top 5 </w:t>
                      </w:r>
                      <w:r w:rsidR="00C73092">
                        <w:rPr>
                          <w:rFonts w:ascii="Open Sans Light" w:eastAsia="Calibri" w:hAnsi="Open Sans Light" w:cs="Open Sans Light"/>
                          <w:color w:val="878787"/>
                          <w:sz w:val="21"/>
                          <w:szCs w:val="21"/>
                          <w:lang w:val="en-US" w:bidi="he-IL"/>
                        </w:rPr>
                        <w:t>S</w:t>
                      </w:r>
                      <w:r w:rsidR="00B958DB" w:rsidRPr="00B958DB">
                        <w:rPr>
                          <w:rFonts w:ascii="Open Sans Light" w:eastAsia="Calibri" w:hAnsi="Open Sans Light" w:cs="Open Sans Light"/>
                          <w:color w:val="878787"/>
                          <w:sz w:val="21"/>
                          <w:szCs w:val="21"/>
                          <w:lang w:val="en-US" w:bidi="he-IL"/>
                        </w:rPr>
                        <w:t xml:space="preserve">tatus” at </w:t>
                      </w:r>
                      <w:r w:rsidR="00481E2F">
                        <w:rPr>
                          <w:rFonts w:ascii="Open Sans Light" w:eastAsia="Calibri" w:hAnsi="Open Sans Light" w:cs="Open Sans Light"/>
                          <w:color w:val="878787"/>
                          <w:sz w:val="21"/>
                          <w:szCs w:val="21"/>
                          <w:lang w:val="en-US" w:bidi="he-IL"/>
                        </w:rPr>
                        <w:t>McHacks</w:t>
                      </w:r>
                      <w:r w:rsidR="00B958DB">
                        <w:rPr>
                          <w:rFonts w:ascii="Open Sans Light" w:eastAsia="Calibri" w:hAnsi="Open Sans Light" w:cs="Open Sans Light"/>
                          <w:color w:val="878787"/>
                          <w:sz w:val="21"/>
                          <w:szCs w:val="21"/>
                          <w:lang w:val="en-US" w:bidi="he-IL"/>
                        </w:rPr>
                        <w:t xml:space="preserve"> </w:t>
                      </w:r>
                      <w:r w:rsidR="00481E2F">
                        <w:rPr>
                          <w:rFonts w:ascii="Open Sans Light" w:eastAsia="Calibri" w:hAnsi="Open Sans Light" w:cs="Open Sans Light"/>
                          <w:color w:val="878787"/>
                          <w:sz w:val="21"/>
                          <w:szCs w:val="21"/>
                          <w:lang w:val="en-US" w:bidi="he-IL"/>
                        </w:rPr>
                        <w:t>(</w:t>
                      </w:r>
                      <w:proofErr w:type="gramStart"/>
                      <w:r w:rsidR="00B958DB">
                        <w:rPr>
                          <w:rFonts w:ascii="Open Sans Light" w:eastAsia="Calibri" w:hAnsi="Open Sans Light" w:cs="Open Sans Light"/>
                          <w:color w:val="878787"/>
                          <w:sz w:val="21"/>
                          <w:szCs w:val="21"/>
                          <w:lang w:val="en-US" w:bidi="he-IL"/>
                        </w:rPr>
                        <w:t>McGill‘</w:t>
                      </w:r>
                      <w:proofErr w:type="gramEnd"/>
                      <w:r w:rsidR="00B958DB">
                        <w:rPr>
                          <w:rFonts w:ascii="Open Sans Light" w:eastAsia="Calibri" w:hAnsi="Open Sans Light" w:cs="Open Sans Light"/>
                          <w:color w:val="878787"/>
                          <w:sz w:val="21"/>
                          <w:szCs w:val="21"/>
                          <w:lang w:val="en-US" w:bidi="he-IL"/>
                        </w:rPr>
                        <w:t>s hackathon</w:t>
                      </w:r>
                      <w:r w:rsidR="00481E2F">
                        <w:rPr>
                          <w:rFonts w:ascii="Open Sans Light" w:eastAsia="Calibri" w:hAnsi="Open Sans Light" w:cs="Open Sans Light"/>
                          <w:color w:val="878787"/>
                          <w:sz w:val="21"/>
                          <w:szCs w:val="21"/>
                          <w:lang w:val="en-US" w:bidi="he-IL"/>
                        </w:rPr>
                        <w:t>)</w:t>
                      </w:r>
                      <w:r w:rsidR="00B958DB">
                        <w:rPr>
                          <w:rFonts w:ascii="Open Sans Light" w:eastAsia="Calibri" w:hAnsi="Open Sans Light" w:cs="Open Sans Light"/>
                          <w:color w:val="878787"/>
                          <w:sz w:val="21"/>
                          <w:szCs w:val="21"/>
                          <w:lang w:val="en-US" w:bidi="he-IL"/>
                        </w:rPr>
                        <w:t>.</w:t>
                      </w:r>
                    </w:p>
                    <w:p w14:paraId="75F7B1E2" w14:textId="77777777" w:rsidR="00A27506" w:rsidRPr="000159C3" w:rsidRDefault="00A27506" w:rsidP="00A27506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25BDF" w:rsidRPr="00B81A1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3024" behindDoc="0" locked="0" layoutInCell="1" allowOverlap="1" wp14:anchorId="5B38D1F3" wp14:editId="70FE581C">
                <wp:simplePos x="0" y="0"/>
                <wp:positionH relativeFrom="column">
                  <wp:posOffset>1991995</wp:posOffset>
                </wp:positionH>
                <wp:positionV relativeFrom="paragraph">
                  <wp:posOffset>4963372</wp:posOffset>
                </wp:positionV>
                <wp:extent cx="4605867" cy="982133"/>
                <wp:effectExtent l="0" t="0" r="0" b="0"/>
                <wp:wrapNone/>
                <wp:docPr id="36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5867" cy="98213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2D62E6" w14:textId="4056713C" w:rsidR="00125BDF" w:rsidRDefault="00125BDF" w:rsidP="00125BDF">
                            <w:pPr>
                              <w:pStyle w:val="p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Open Sans Light" w:hAnsi="Open Sans Light" w:cs="Open Sans Light"/>
                                <w:color w:val="878787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 xml:space="preserve">Managed a team of back-shop workers to serve members in various ways </w:t>
                            </w:r>
                          </w:p>
                          <w:p w14:paraId="4E37E1F4" w14:textId="77777777" w:rsidR="00125BDF" w:rsidRPr="00634BD4" w:rsidRDefault="00125BDF" w:rsidP="00125BDF">
                            <w:pPr>
                              <w:pStyle w:val="p"/>
                              <w:rPr>
                                <w:rFonts w:ascii="PT Sans" w:eastAsia="PT Sans" w:hAnsi="PT Sans" w:cs="PT Sans"/>
                                <w:color w:val="46464E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38D1F3" id="Text Box 36" o:spid="_x0000_s1028" type="#_x0000_t202" style="position:absolute;left:0;text-align:left;margin-left:156.85pt;margin-top:390.8pt;width:362.65pt;height:77.35pt;z-index:25171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" filled="f" stroked="f">
                <v:textbox>
                  <w:txbxContent>
                    <w:p w14:paraId="1E2D62E6" w14:textId="4056713C" w:rsidR="00125BDF" w:rsidRDefault="00125BDF" w:rsidP="00125BDF">
                      <w:pPr>
                        <w:pStyle w:val="p"/>
                        <w:numPr>
                          <w:ilvl w:val="0"/>
                          <w:numId w:val="10"/>
                        </w:numPr>
                        <w:rPr>
                          <w:rFonts w:ascii="Open Sans Light" w:hAnsi="Open Sans Light" w:cs="Open Sans Light"/>
                          <w:color w:val="878787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 xml:space="preserve">Managed a team of back-shop workers to serve members in various ways </w:t>
                      </w:r>
                    </w:p>
                    <w:p w14:paraId="4E37E1F4" w14:textId="77777777" w:rsidR="00125BDF" w:rsidRPr="00634BD4" w:rsidRDefault="00125BDF" w:rsidP="00125BDF">
                      <w:pPr>
                        <w:pStyle w:val="p"/>
                        <w:rPr>
                          <w:rFonts w:ascii="PT Sans" w:eastAsia="PT Sans" w:hAnsi="PT Sans" w:cs="PT Sans"/>
                          <w:color w:val="46464E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25BDF" w:rsidRPr="00B81A1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0976" behindDoc="0" locked="0" layoutInCell="1" allowOverlap="1" wp14:anchorId="4AE6A84B" wp14:editId="2424855B">
                <wp:simplePos x="0" y="0"/>
                <wp:positionH relativeFrom="column">
                  <wp:posOffset>2279015</wp:posOffset>
                </wp:positionH>
                <wp:positionV relativeFrom="paragraph">
                  <wp:posOffset>4757844</wp:posOffset>
                </wp:positionV>
                <wp:extent cx="4276725" cy="346075"/>
                <wp:effectExtent l="0" t="0" r="0" b="0"/>
                <wp:wrapNone/>
                <wp:docPr id="2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6725" cy="346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FB12FC" w14:textId="09DD9266" w:rsidR="00125BDF" w:rsidRPr="00125BDF" w:rsidRDefault="00125BDF" w:rsidP="00125BDF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25BDF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4"/>
                                <w:szCs w:val="24"/>
                                <w:lang w:val="en-US"/>
                              </w:rPr>
                              <w:t>Golf Services Supervisor</w:t>
                            </w: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4"/>
                                <w:szCs w:val="24"/>
                                <w:lang w:val="en-US"/>
                              </w:rPr>
                              <w:t xml:space="preserve"> (04/2019 – 08/2018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E6A84B" id="Text Box 9" o:spid="_x0000_s1029" type="#_x0000_t202" style="position:absolute;left:0;text-align:left;margin-left:179.45pt;margin-top:374.65pt;width:336.75pt;height:27.2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" filled="f" stroked="f">
                <v:textbox>
                  <w:txbxContent>
                    <w:p w14:paraId="78FB12FC" w14:textId="09DD9266" w:rsidR="00125BDF" w:rsidRPr="00125BDF" w:rsidRDefault="00125BDF" w:rsidP="00125BDF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4"/>
                          <w:szCs w:val="24"/>
                          <w:lang w:val="en-US"/>
                        </w:rPr>
                      </w:pPr>
                      <w:r w:rsidRPr="00125BDF">
                        <w:rPr>
                          <w:rFonts w:ascii="Open Sans" w:hAnsi="Open Sans" w:cs="Open Sans"/>
                          <w:color w:val="AE4E4E"/>
                          <w:spacing w:val="-6"/>
                          <w:sz w:val="24"/>
                          <w:szCs w:val="24"/>
                          <w:lang w:val="en-US"/>
                        </w:rPr>
                        <w:t>Golf Services Supervisor</w:t>
                      </w: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4"/>
                          <w:szCs w:val="24"/>
                          <w:lang w:val="en-US"/>
                        </w:rPr>
                        <w:t xml:space="preserve"> (04/2019 – 08/2018)</w:t>
                      </w:r>
                    </w:p>
                  </w:txbxContent>
                </v:textbox>
              </v:shape>
            </w:pict>
          </mc:Fallback>
        </mc:AlternateContent>
      </w:r>
      <w:r w:rsidR="00125BDF" w:rsidRPr="00B81A1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6ECAE7F5" wp14:editId="7536828D">
                <wp:simplePos x="0" y="0"/>
                <wp:positionH relativeFrom="column">
                  <wp:posOffset>2206837</wp:posOffset>
                </wp:positionH>
                <wp:positionV relativeFrom="paragraph">
                  <wp:posOffset>3298190</wp:posOffset>
                </wp:positionV>
                <wp:extent cx="4276725" cy="346075"/>
                <wp:effectExtent l="0" t="0" r="0" b="0"/>
                <wp:wrapNone/>
                <wp:docPr id="2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6725" cy="346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5F8519" w14:textId="14E2017C" w:rsidR="00B81A16" w:rsidRPr="003A3A5E" w:rsidRDefault="00B81A16" w:rsidP="00B81A16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StudyBuddy Co-Founder (05/2020 –</w:t>
                            </w:r>
                            <w:r w:rsidR="00C34B40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03/2021</w:t>
                            </w: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CAE7F5" id="_x0000_s1030" type="#_x0000_t202" style="position:absolute;left:0;text-align:left;margin-left:173.75pt;margin-top:259.7pt;width:336.75pt;height:27.25pt;z-index: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" filled="f" stroked="f">
                <v:textbox>
                  <w:txbxContent>
                    <w:p w14:paraId="685F8519" w14:textId="14E2017C" w:rsidR="00B81A16" w:rsidRPr="003A3A5E" w:rsidRDefault="00B81A16" w:rsidP="00B81A16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StudyBuddy Co-Founder (05/2020 –</w:t>
                      </w:r>
                      <w:r w:rsidR="00C34B40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03/2021</w:t>
                      </w: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25BDF" w:rsidRPr="0093462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3972D68F" wp14:editId="672243E0">
                <wp:simplePos x="0" y="0"/>
                <wp:positionH relativeFrom="column">
                  <wp:posOffset>1957705</wp:posOffset>
                </wp:positionH>
                <wp:positionV relativeFrom="paragraph">
                  <wp:posOffset>2414905</wp:posOffset>
                </wp:positionV>
                <wp:extent cx="4650740" cy="911860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0740" cy="911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A96F8C" w14:textId="65C6B205" w:rsidR="00ED5149" w:rsidRPr="006C3567" w:rsidRDefault="005E6696" w:rsidP="00125BDF">
                            <w:pPr>
                              <w:pStyle w:val="p"/>
                              <w:numPr>
                                <w:ilvl w:val="0"/>
                                <w:numId w:val="8"/>
                              </w:numPr>
                              <w:rPr>
                                <w:rFonts w:ascii="PT Sans" w:eastAsia="PT Sans" w:hAnsi="PT Sans" w:cs="PT Sans"/>
                                <w:color w:val="46464E"/>
                                <w:sz w:val="16"/>
                                <w:szCs w:val="16"/>
                              </w:rPr>
                            </w:pPr>
                            <w:r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 xml:space="preserve">Worked with product owners </w:t>
                            </w:r>
                            <w:r w:rsidR="00C34B40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>to translate wireframe designs into a</w:t>
                            </w:r>
                            <w:r w:rsidR="002D3A3E"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 xml:space="preserve"> web application</w:t>
                            </w:r>
                            <w:r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 xml:space="preserve"> wit</w:t>
                            </w:r>
                            <w:r w:rsidR="00C34B40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 xml:space="preserve">h </w:t>
                            </w:r>
                            <w:r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>React.js</w:t>
                            </w:r>
                            <w:r w:rsidR="00C34B40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 xml:space="preserve"> and Redux</w:t>
                            </w:r>
                            <w:r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 xml:space="preserve"> focusing on </w:t>
                            </w:r>
                            <w:r w:rsidR="006C3567"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>p</w:t>
                            </w:r>
                            <w:r w:rsidR="002D3A3E"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 xml:space="preserve">erformance, </w:t>
                            </w:r>
                            <w:proofErr w:type="gramStart"/>
                            <w:r w:rsidR="002D3A3E"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>security</w:t>
                            </w:r>
                            <w:proofErr w:type="gramEnd"/>
                            <w:r w:rsidR="002D3A3E"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="00C0077B"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 xml:space="preserve">and </w:t>
                            </w:r>
                            <w:r w:rsidR="006C3567"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>scalability</w:t>
                            </w:r>
                            <w:r w:rsidR="00C0077B"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>.</w:t>
                            </w:r>
                            <w:r w:rsidR="00C34B40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 xml:space="preserve"> Also worked </w:t>
                            </w:r>
                            <w:r w:rsidR="00125BDF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>with</w:t>
                            </w:r>
                            <w:r w:rsidR="00C34B40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 xml:space="preserve"> Flutter </w:t>
                            </w:r>
                            <w:r w:rsidR="00125BDF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>adding features on the mobile app a</w:t>
                            </w:r>
                            <w:r w:rsidR="00C34B40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>nd firebase cloud func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72D68F" id="Text Box 10" o:spid="_x0000_s1031" type="#_x0000_t202" style="position:absolute;left:0;text-align:left;margin-left:154.15pt;margin-top:190.15pt;width:366.2pt;height:71.8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" filled="f" stroked="f">
                <v:textbox>
                  <w:txbxContent>
                    <w:p w14:paraId="3AA96F8C" w14:textId="65C6B205" w:rsidR="00ED5149" w:rsidRPr="006C3567" w:rsidRDefault="005E6696" w:rsidP="00125BDF">
                      <w:pPr>
                        <w:pStyle w:val="p"/>
                        <w:numPr>
                          <w:ilvl w:val="0"/>
                          <w:numId w:val="8"/>
                        </w:numPr>
                        <w:rPr>
                          <w:rFonts w:ascii="PT Sans" w:eastAsia="PT Sans" w:hAnsi="PT Sans" w:cs="PT Sans"/>
                          <w:color w:val="46464E"/>
                          <w:sz w:val="16"/>
                          <w:szCs w:val="16"/>
                        </w:rPr>
                      </w:pPr>
                      <w:r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 xml:space="preserve">Worked with product owners </w:t>
                      </w:r>
                      <w:r w:rsidR="00C34B40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>to translate wireframe designs into a</w:t>
                      </w:r>
                      <w:r w:rsidR="002D3A3E"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 xml:space="preserve"> web application</w:t>
                      </w:r>
                      <w:r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 xml:space="preserve"> wit</w:t>
                      </w:r>
                      <w:r w:rsidR="00C34B40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 xml:space="preserve">h </w:t>
                      </w:r>
                      <w:r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>React.js</w:t>
                      </w:r>
                      <w:r w:rsidR="00C34B40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 xml:space="preserve"> and Redux</w:t>
                      </w:r>
                      <w:r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 xml:space="preserve"> focusing on </w:t>
                      </w:r>
                      <w:r w:rsidR="006C3567"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>p</w:t>
                      </w:r>
                      <w:r w:rsidR="002D3A3E"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 xml:space="preserve">erformance, </w:t>
                      </w:r>
                      <w:proofErr w:type="gramStart"/>
                      <w:r w:rsidR="002D3A3E"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>security</w:t>
                      </w:r>
                      <w:proofErr w:type="gramEnd"/>
                      <w:r w:rsidR="002D3A3E"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 w:rsidR="00C0077B"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 xml:space="preserve">and </w:t>
                      </w:r>
                      <w:r w:rsidR="006C3567"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>scalability</w:t>
                      </w:r>
                      <w:r w:rsidR="00C0077B"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>.</w:t>
                      </w:r>
                      <w:r w:rsidR="00C34B40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 xml:space="preserve"> Also worked </w:t>
                      </w:r>
                      <w:r w:rsidR="00125BDF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>with</w:t>
                      </w:r>
                      <w:r w:rsidR="00C34B40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 xml:space="preserve"> Flutter </w:t>
                      </w:r>
                      <w:r w:rsidR="00125BDF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>adding features on the mobile app a</w:t>
                      </w:r>
                      <w:r w:rsidR="00C34B40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>nd firebase cloud functions</w:t>
                      </w:r>
                    </w:p>
                  </w:txbxContent>
                </v:textbox>
              </v:shape>
            </w:pict>
          </mc:Fallback>
        </mc:AlternateContent>
      </w:r>
      <w:r w:rsidR="00125BDF" w:rsidRPr="00B81A1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7F8A8409" wp14:editId="387B3850">
                <wp:simplePos x="0" y="0"/>
                <wp:positionH relativeFrom="column">
                  <wp:posOffset>1989243</wp:posOffset>
                </wp:positionH>
                <wp:positionV relativeFrom="paragraph">
                  <wp:posOffset>3562562</wp:posOffset>
                </wp:positionV>
                <wp:extent cx="4530205" cy="1348509"/>
                <wp:effectExtent l="0" t="0" r="0" b="0"/>
                <wp:wrapNone/>
                <wp:docPr id="2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0205" cy="13485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820CB0" w14:textId="2E042AD6" w:rsidR="00B81A16" w:rsidRPr="006C3567" w:rsidRDefault="00ED5149" w:rsidP="00ED5149">
                            <w:pPr>
                              <w:pStyle w:val="p"/>
                              <w:numPr>
                                <w:ilvl w:val="0"/>
                                <w:numId w:val="4"/>
                              </w:numPr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>W</w:t>
                            </w:r>
                            <w:r w:rsidR="00B81A16"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 xml:space="preserve">orked with a fellow student to develop our idea of </w:t>
                            </w:r>
                            <w:r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 xml:space="preserve">a web application that tracks and analyzes study habits. </w:t>
                            </w:r>
                          </w:p>
                          <w:p w14:paraId="2593095D" w14:textId="3EAE78E0" w:rsidR="00B81A16" w:rsidRPr="006C3567" w:rsidRDefault="00BB192A" w:rsidP="00433C01">
                            <w:pPr>
                              <w:pStyle w:val="p"/>
                              <w:ind w:left="720"/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</w:pPr>
                            <w:hyperlink r:id="rId8" w:history="1">
                              <w:r w:rsidR="00433C01" w:rsidRPr="006C3567">
                                <w:rPr>
                                  <w:rStyle w:val="Hyperlink"/>
                                  <w:rFonts w:ascii="Open Sans Light" w:hAnsi="Open Sans Light" w:cs="Open Sans Light"/>
                                  <w:sz w:val="22"/>
                                  <w:szCs w:val="22"/>
                                  <w:lang w:val="en-US"/>
                                </w:rPr>
                                <w:t>https://www.studybuddyplanner.com</w:t>
                              </w:r>
                            </w:hyperlink>
                          </w:p>
                          <w:p w14:paraId="2EAC09AA" w14:textId="4B5B3494" w:rsidR="00ED5149" w:rsidRPr="006C3567" w:rsidRDefault="00ED5149" w:rsidP="00ED5149">
                            <w:pPr>
                              <w:pStyle w:val="p"/>
                              <w:numPr>
                                <w:ilvl w:val="0"/>
                                <w:numId w:val="4"/>
                              </w:numPr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>Used React</w:t>
                            </w:r>
                            <w:r w:rsidR="00232DD6"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>.js</w:t>
                            </w:r>
                            <w:r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>, Redux and Sass to develop the front-end.</w:t>
                            </w:r>
                          </w:p>
                          <w:p w14:paraId="0498CF96" w14:textId="09196A6A" w:rsidR="00ED5149" w:rsidRDefault="00ED5149" w:rsidP="00ED5149">
                            <w:pPr>
                              <w:pStyle w:val="p"/>
                              <w:numPr>
                                <w:ilvl w:val="0"/>
                                <w:numId w:val="4"/>
                              </w:numPr>
                              <w:rPr>
                                <w:rFonts w:ascii="Open Sans Light" w:hAnsi="Open Sans Light" w:cs="Open Sans Light"/>
                                <w:color w:val="878787"/>
                                <w:lang w:val="en-US"/>
                              </w:rPr>
                            </w:pPr>
                            <w:r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>Used by students at over 2</w:t>
                            </w:r>
                            <w:r w:rsidR="005E6696"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>5</w:t>
                            </w:r>
                            <w:r w:rsidR="008958FC"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 xml:space="preserve"> different</w:t>
                            </w:r>
                            <w:r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 xml:space="preserve"> universities across Canada and </w:t>
                            </w:r>
                            <w:r w:rsidR="005E6696"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>over 20000</w:t>
                            </w:r>
                            <w:r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 xml:space="preserve"> hours of studying logged</w:t>
                            </w:r>
                            <w:r w:rsidR="005E6696" w:rsidRPr="006C3567">
                              <w:rPr>
                                <w:rFonts w:ascii="Open Sans Light" w:hAnsi="Open Sans Light" w:cs="Open Sans Light"/>
                                <w:color w:val="878787"/>
                                <w:sz w:val="22"/>
                                <w:szCs w:val="22"/>
                                <w:lang w:val="en-US"/>
                              </w:rPr>
                              <w:t xml:space="preserve"> to </w:t>
                            </w:r>
                            <w:r w:rsidR="005E6696">
                              <w:rPr>
                                <w:rFonts w:ascii="Open Sans Light" w:hAnsi="Open Sans Light" w:cs="Open Sans Light"/>
                                <w:color w:val="878787"/>
                                <w:lang w:val="en-US"/>
                              </w:rPr>
                              <w:t>dat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lang w:val="en-US"/>
                              </w:rPr>
                              <w:t>.</w:t>
                            </w:r>
                          </w:p>
                          <w:p w14:paraId="2839958C" w14:textId="77777777" w:rsidR="00B81A16" w:rsidRPr="00634BD4" w:rsidRDefault="00B81A16" w:rsidP="00B81A16">
                            <w:pPr>
                              <w:pStyle w:val="p"/>
                              <w:rPr>
                                <w:rFonts w:ascii="PT Sans" w:eastAsia="PT Sans" w:hAnsi="PT Sans" w:cs="PT Sans"/>
                                <w:color w:val="46464E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8A8409" id="Text Box 27" o:spid="_x0000_s1032" type="#_x0000_t202" style="position:absolute;left:0;text-align:left;margin-left:156.65pt;margin-top:280.5pt;width:356.7pt;height:106.2pt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" filled="f" stroked="f">
                <v:textbox>
                  <w:txbxContent>
                    <w:p w14:paraId="33820CB0" w14:textId="2E042AD6" w:rsidR="00B81A16" w:rsidRPr="006C3567" w:rsidRDefault="00ED5149" w:rsidP="00ED5149">
                      <w:pPr>
                        <w:pStyle w:val="p"/>
                        <w:numPr>
                          <w:ilvl w:val="0"/>
                          <w:numId w:val="4"/>
                        </w:numPr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</w:pPr>
                      <w:r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>W</w:t>
                      </w:r>
                      <w:r w:rsidR="00B81A16"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 xml:space="preserve">orked with a fellow student to develop our idea of </w:t>
                      </w:r>
                      <w:r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 xml:space="preserve">a web application that tracks and analyzes study habits. </w:t>
                      </w:r>
                    </w:p>
                    <w:p w14:paraId="2593095D" w14:textId="3EAE78E0" w:rsidR="00B81A16" w:rsidRPr="006C3567" w:rsidRDefault="00BB192A" w:rsidP="00433C01">
                      <w:pPr>
                        <w:pStyle w:val="p"/>
                        <w:ind w:left="720"/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</w:pPr>
                      <w:hyperlink r:id="rId9" w:history="1">
                        <w:r w:rsidR="00433C01" w:rsidRPr="006C3567">
                          <w:rPr>
                            <w:rStyle w:val="Hyperlink"/>
                            <w:rFonts w:ascii="Open Sans Light" w:hAnsi="Open Sans Light" w:cs="Open Sans Light"/>
                            <w:sz w:val="22"/>
                            <w:szCs w:val="22"/>
                            <w:lang w:val="en-US"/>
                          </w:rPr>
                          <w:t>https://www.studybuddyplanner.com</w:t>
                        </w:r>
                      </w:hyperlink>
                    </w:p>
                    <w:p w14:paraId="2EAC09AA" w14:textId="4B5B3494" w:rsidR="00ED5149" w:rsidRPr="006C3567" w:rsidRDefault="00ED5149" w:rsidP="00ED5149">
                      <w:pPr>
                        <w:pStyle w:val="p"/>
                        <w:numPr>
                          <w:ilvl w:val="0"/>
                          <w:numId w:val="4"/>
                        </w:numPr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</w:pPr>
                      <w:r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>Used React</w:t>
                      </w:r>
                      <w:r w:rsidR="00232DD6"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>.js</w:t>
                      </w:r>
                      <w:r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>, Redux and Sass to develop the front-end.</w:t>
                      </w:r>
                    </w:p>
                    <w:p w14:paraId="0498CF96" w14:textId="09196A6A" w:rsidR="00ED5149" w:rsidRDefault="00ED5149" w:rsidP="00ED5149">
                      <w:pPr>
                        <w:pStyle w:val="p"/>
                        <w:numPr>
                          <w:ilvl w:val="0"/>
                          <w:numId w:val="4"/>
                        </w:numPr>
                        <w:rPr>
                          <w:rFonts w:ascii="Open Sans Light" w:hAnsi="Open Sans Light" w:cs="Open Sans Light"/>
                          <w:color w:val="878787"/>
                          <w:lang w:val="en-US"/>
                        </w:rPr>
                      </w:pPr>
                      <w:r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>Used by students at over 2</w:t>
                      </w:r>
                      <w:r w:rsidR="005E6696"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>5</w:t>
                      </w:r>
                      <w:r w:rsidR="008958FC"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 xml:space="preserve"> different</w:t>
                      </w:r>
                      <w:r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 xml:space="preserve"> universities across Canada and </w:t>
                      </w:r>
                      <w:r w:rsidR="005E6696"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>over 20000</w:t>
                      </w:r>
                      <w:r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 xml:space="preserve"> hours of studying logged</w:t>
                      </w:r>
                      <w:r w:rsidR="005E6696" w:rsidRPr="006C3567">
                        <w:rPr>
                          <w:rFonts w:ascii="Open Sans Light" w:hAnsi="Open Sans Light" w:cs="Open Sans Light"/>
                          <w:color w:val="878787"/>
                          <w:sz w:val="22"/>
                          <w:szCs w:val="22"/>
                          <w:lang w:val="en-US"/>
                        </w:rPr>
                        <w:t xml:space="preserve"> to </w:t>
                      </w:r>
                      <w:r w:rsidR="005E6696">
                        <w:rPr>
                          <w:rFonts w:ascii="Open Sans Light" w:hAnsi="Open Sans Light" w:cs="Open Sans Light"/>
                          <w:color w:val="878787"/>
                          <w:lang w:val="en-US"/>
                        </w:rPr>
                        <w:t>date</w:t>
                      </w:r>
                      <w:r>
                        <w:rPr>
                          <w:rFonts w:ascii="Open Sans Light" w:hAnsi="Open Sans Light" w:cs="Open Sans Light"/>
                          <w:color w:val="878787"/>
                          <w:lang w:val="en-US"/>
                        </w:rPr>
                        <w:t>.</w:t>
                      </w:r>
                    </w:p>
                    <w:p w14:paraId="2839958C" w14:textId="77777777" w:rsidR="00B81A16" w:rsidRPr="00634BD4" w:rsidRDefault="00B81A16" w:rsidP="00B81A16">
                      <w:pPr>
                        <w:pStyle w:val="p"/>
                        <w:rPr>
                          <w:rFonts w:ascii="PT Sans" w:eastAsia="PT Sans" w:hAnsi="PT Sans" w:cs="PT Sans"/>
                          <w:color w:val="46464E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25BDF" w:rsidRPr="0093462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60AF4B47" wp14:editId="7D083650">
                <wp:simplePos x="0" y="0"/>
                <wp:positionH relativeFrom="column">
                  <wp:posOffset>2204297</wp:posOffset>
                </wp:positionH>
                <wp:positionV relativeFrom="paragraph">
                  <wp:posOffset>1950085</wp:posOffset>
                </wp:positionV>
                <wp:extent cx="4210050" cy="325120"/>
                <wp:effectExtent l="0" t="0" r="0" b="0"/>
                <wp:wrapNone/>
                <wp:docPr id="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0050" cy="325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054415" w14:textId="17CF48AA" w:rsidR="0093462D" w:rsidRPr="003A3A5E" w:rsidRDefault="0093462D" w:rsidP="0093462D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Associate Software Engineer (08/2020 –</w:t>
                            </w:r>
                            <w:r w:rsidR="00003F4B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 xml:space="preserve"> 08/2021</w:t>
                            </w: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AF4B47" id="_x0000_s1033" type="#_x0000_t202" style="position:absolute;left:0;text-align:left;margin-left:173.55pt;margin-top:153.55pt;width:331.5pt;height:25.6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" filled="f" stroked="f">
                <v:textbox>
                  <w:txbxContent>
                    <w:p w14:paraId="02054415" w14:textId="17CF48AA" w:rsidR="0093462D" w:rsidRPr="003A3A5E" w:rsidRDefault="0093462D" w:rsidP="0093462D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Associate Software Engineer (08/2020 –</w:t>
                      </w:r>
                      <w:r w:rsidR="00003F4B"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 xml:space="preserve"> 08/2021</w:t>
                      </w: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25BDF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705856" behindDoc="0" locked="0" layoutInCell="1" allowOverlap="1" wp14:anchorId="357061A5" wp14:editId="0747401E">
                <wp:simplePos x="0" y="0"/>
                <wp:positionH relativeFrom="column">
                  <wp:posOffset>2189692</wp:posOffset>
                </wp:positionH>
                <wp:positionV relativeFrom="paragraph">
                  <wp:posOffset>2185035</wp:posOffset>
                </wp:positionV>
                <wp:extent cx="4286250" cy="318135"/>
                <wp:effectExtent l="0" t="0" r="0" b="0"/>
                <wp:wrapNone/>
                <wp:docPr id="19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318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36DFA4" w14:textId="2CE830E2" w:rsidR="0093462D" w:rsidRPr="000B157B" w:rsidRDefault="0093462D" w:rsidP="0093462D">
                            <w:pPr>
                              <w:spacing w:line="240" w:lineRule="auto"/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4"/>
                                <w:szCs w:val="24"/>
                                <w:lang w:val="en-US"/>
                              </w:rPr>
                              <w:t>Katorio Software Inc. (Subsidiary of Kabam)</w:t>
                            </w:r>
                            <w:r w:rsidRPr="000B157B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4"/>
                                <w:szCs w:val="24"/>
                                <w:lang w:val="en-US"/>
                              </w:rPr>
                              <w:t xml:space="preserve"> – Vancouver BC</w:t>
                            </w:r>
                          </w:p>
                          <w:p w14:paraId="3C2E4209" w14:textId="77777777" w:rsidR="0093462D" w:rsidRDefault="0093462D" w:rsidP="0093462D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55A83A98" w14:textId="77777777" w:rsidR="0093462D" w:rsidRPr="003A3A5E" w:rsidRDefault="0093462D" w:rsidP="0093462D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  <w:t>asdf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7061A5" id="Text Box 17" o:spid="_x0000_s1034" type="#_x0000_t202" style="position:absolute;left:0;text-align:left;margin-left:172.4pt;margin-top:172.05pt;width:337.5pt;height:25.05pt;z-index:25170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" filled="f" stroked="f">
                <v:textbox>
                  <w:txbxContent>
                    <w:p w14:paraId="0836DFA4" w14:textId="2CE830E2" w:rsidR="0093462D" w:rsidRPr="000B157B" w:rsidRDefault="0093462D" w:rsidP="0093462D">
                      <w:pPr>
                        <w:spacing w:line="240" w:lineRule="auto"/>
                        <w:rPr>
                          <w:rFonts w:ascii="Open Sans" w:hAnsi="Open Sans" w:cs="Open Sans"/>
                          <w:color w:val="AE4E4E"/>
                          <w:spacing w:val="-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4"/>
                          <w:szCs w:val="24"/>
                          <w:lang w:val="en-US"/>
                        </w:rPr>
                        <w:t>Katorio Software Inc. (Subsidiary of Kabam)</w:t>
                      </w:r>
                      <w:r w:rsidRPr="000B157B">
                        <w:rPr>
                          <w:rFonts w:ascii="Open Sans" w:hAnsi="Open Sans" w:cs="Open Sans"/>
                          <w:color w:val="AE4E4E"/>
                          <w:spacing w:val="-6"/>
                          <w:sz w:val="24"/>
                          <w:szCs w:val="24"/>
                          <w:lang w:val="en-US"/>
                        </w:rPr>
                        <w:t xml:space="preserve"> – Vancouver BC</w:t>
                      </w:r>
                    </w:p>
                    <w:p w14:paraId="3C2E4209" w14:textId="77777777" w:rsidR="0093462D" w:rsidRDefault="0093462D" w:rsidP="0093462D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</w:p>
                    <w:p w14:paraId="55A83A98" w14:textId="77777777" w:rsidR="0093462D" w:rsidRPr="003A3A5E" w:rsidRDefault="0093462D" w:rsidP="0093462D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proofErr w:type="spellStart"/>
                      <w: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  <w:t>asdf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125BDF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771AEE95" wp14:editId="0C3B0316">
                <wp:simplePos x="0" y="0"/>
                <wp:positionH relativeFrom="column">
                  <wp:posOffset>2197312</wp:posOffset>
                </wp:positionH>
                <wp:positionV relativeFrom="paragraph">
                  <wp:posOffset>1635125</wp:posOffset>
                </wp:positionV>
                <wp:extent cx="4476750" cy="457200"/>
                <wp:effectExtent l="0" t="0" r="0" b="0"/>
                <wp:wrapNone/>
                <wp:docPr id="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49FC8E" w14:textId="77777777" w:rsidR="00672D61" w:rsidRPr="003A3A5E" w:rsidRDefault="003A3A5E" w:rsidP="006E07CE">
                            <w:pP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1AEE95" id="Text Box 8" o:spid="_x0000_s1035" type="#_x0000_t202" style="position:absolute;left:0;text-align:left;margin-left:173pt;margin-top:128.75pt;width:352.5pt;height:36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" filled="f" stroked="f">
                <v:textbox>
                  <w:txbxContent>
                    <w:p w14:paraId="6C49FC8E" w14:textId="77777777" w:rsidR="00672D61" w:rsidRPr="003A3A5E" w:rsidRDefault="003A3A5E" w:rsidP="006E07CE">
                      <w:pP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  <w:r w:rsidR="00C34B40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9721E8B" wp14:editId="2E058036">
                <wp:simplePos x="0" y="0"/>
                <wp:positionH relativeFrom="column">
                  <wp:posOffset>2105890</wp:posOffset>
                </wp:positionH>
                <wp:positionV relativeFrom="paragraph">
                  <wp:posOffset>6511636</wp:posOffset>
                </wp:positionV>
                <wp:extent cx="4503939" cy="1016000"/>
                <wp:effectExtent l="0" t="0" r="0" b="0"/>
                <wp:wrapNone/>
                <wp:docPr id="20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3939" cy="101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04A731" w14:textId="67765905" w:rsidR="00634BD4" w:rsidRPr="006C3567" w:rsidRDefault="00634BD4" w:rsidP="00C13F77">
                            <w:pPr>
                              <w:pStyle w:val="divdocumentulli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ind w:left="500" w:hanging="183"/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</w:pPr>
                            <w:r w:rsidRPr="006C3567"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  <w:t>3.6 GPA (out of 4.0) through 2 years</w:t>
                            </w:r>
                          </w:p>
                          <w:p w14:paraId="4241FF24" w14:textId="6EDD430E" w:rsidR="00B81A16" w:rsidRPr="006C3567" w:rsidRDefault="00B81A16" w:rsidP="00C13F77">
                            <w:pPr>
                              <w:pStyle w:val="divdocumentulli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ind w:left="500" w:hanging="183"/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</w:pPr>
                            <w:r w:rsidRPr="006C3567"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  <w:t>Tech-Accel Grant recipient for StudyBuddy Startup</w:t>
                            </w:r>
                          </w:p>
                          <w:p w14:paraId="618EDA77" w14:textId="3A0BA971" w:rsidR="00634BD4" w:rsidRPr="00634BD4" w:rsidRDefault="00B958DB" w:rsidP="00C13F77">
                            <w:pPr>
                              <w:pStyle w:val="divdocumentulli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ind w:left="500" w:hanging="183"/>
                              <w:rPr>
                                <w:rFonts w:ascii="Open Sans Light" w:eastAsia="Calibri" w:hAnsi="Open Sans Light" w:cs="Open Sans Light"/>
                                <w:color w:val="878787"/>
                                <w:lang w:val="en-US" w:bidi="he-IL"/>
                              </w:rPr>
                            </w:pPr>
                            <w:r>
                              <w:rPr>
                                <w:rFonts w:ascii="Open Sans Light" w:eastAsia="Calibri" w:hAnsi="Open Sans Light" w:cs="Open Sans Light"/>
                                <w:color w:val="878787"/>
                                <w:lang w:val="en-US" w:bidi="he-IL"/>
                              </w:rPr>
                              <w:t xml:space="preserve">Have won hackathons hosted by McGill and University of Windsor </w:t>
                            </w:r>
                          </w:p>
                          <w:p w14:paraId="405FF500" w14:textId="77777777" w:rsidR="00634BD4" w:rsidRPr="000159C3" w:rsidRDefault="00634BD4" w:rsidP="003A3A5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721E8B" id="Text Box 23" o:spid="_x0000_s1036" type="#_x0000_t202" style="position:absolute;left:0;text-align:left;margin-left:165.8pt;margin-top:512.75pt;width:354.65pt;height:80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" filled="f" stroked="f">
                <v:textbox>
                  <w:txbxContent>
                    <w:p w14:paraId="2404A731" w14:textId="67765905" w:rsidR="00634BD4" w:rsidRPr="006C3567" w:rsidRDefault="00634BD4" w:rsidP="00C13F77">
                      <w:pPr>
                        <w:pStyle w:val="divdocumentulli"/>
                        <w:numPr>
                          <w:ilvl w:val="0"/>
                          <w:numId w:val="2"/>
                        </w:numPr>
                        <w:spacing w:line="276" w:lineRule="auto"/>
                        <w:ind w:left="500" w:hanging="183"/>
                        <w:rPr>
                          <w:rFonts w:ascii="Open Sans Light" w:eastAsia="Calibri" w:hAnsi="Open Sans Light" w:cs="Open Sans Light"/>
                          <w:color w:val="878787"/>
                          <w:sz w:val="22"/>
                          <w:szCs w:val="22"/>
                          <w:lang w:val="en-US" w:bidi="he-IL"/>
                        </w:rPr>
                      </w:pPr>
                      <w:r w:rsidRPr="006C3567">
                        <w:rPr>
                          <w:rFonts w:ascii="Open Sans Light" w:eastAsia="Calibri" w:hAnsi="Open Sans Light" w:cs="Open Sans Light"/>
                          <w:color w:val="878787"/>
                          <w:sz w:val="22"/>
                          <w:szCs w:val="22"/>
                          <w:lang w:val="en-US" w:bidi="he-IL"/>
                        </w:rPr>
                        <w:t>3.6 GPA (out of 4.0) through 2 years</w:t>
                      </w:r>
                    </w:p>
                    <w:p w14:paraId="4241FF24" w14:textId="6EDD430E" w:rsidR="00B81A16" w:rsidRPr="006C3567" w:rsidRDefault="00B81A16" w:rsidP="00C13F77">
                      <w:pPr>
                        <w:pStyle w:val="divdocumentulli"/>
                        <w:numPr>
                          <w:ilvl w:val="0"/>
                          <w:numId w:val="2"/>
                        </w:numPr>
                        <w:spacing w:line="276" w:lineRule="auto"/>
                        <w:ind w:left="500" w:hanging="183"/>
                        <w:rPr>
                          <w:rFonts w:ascii="Open Sans Light" w:eastAsia="Calibri" w:hAnsi="Open Sans Light" w:cs="Open Sans Light"/>
                          <w:color w:val="878787"/>
                          <w:sz w:val="22"/>
                          <w:szCs w:val="22"/>
                          <w:lang w:val="en-US" w:bidi="he-IL"/>
                        </w:rPr>
                      </w:pPr>
                      <w:r w:rsidRPr="006C3567">
                        <w:rPr>
                          <w:rFonts w:ascii="Open Sans Light" w:eastAsia="Calibri" w:hAnsi="Open Sans Light" w:cs="Open Sans Light"/>
                          <w:color w:val="878787"/>
                          <w:sz w:val="22"/>
                          <w:szCs w:val="22"/>
                          <w:lang w:val="en-US" w:bidi="he-IL"/>
                        </w:rPr>
                        <w:t>Tech-Accel Grant recipient for StudyBuddy Startup</w:t>
                      </w:r>
                    </w:p>
                    <w:p w14:paraId="618EDA77" w14:textId="3A0BA971" w:rsidR="00634BD4" w:rsidRPr="00634BD4" w:rsidRDefault="00B958DB" w:rsidP="00C13F77">
                      <w:pPr>
                        <w:pStyle w:val="divdocumentulli"/>
                        <w:numPr>
                          <w:ilvl w:val="0"/>
                          <w:numId w:val="2"/>
                        </w:numPr>
                        <w:spacing w:line="276" w:lineRule="auto"/>
                        <w:ind w:left="500" w:hanging="183"/>
                        <w:rPr>
                          <w:rFonts w:ascii="Open Sans Light" w:eastAsia="Calibri" w:hAnsi="Open Sans Light" w:cs="Open Sans Light"/>
                          <w:color w:val="878787"/>
                          <w:lang w:val="en-US" w:bidi="he-IL"/>
                        </w:rPr>
                      </w:pPr>
                      <w:r>
                        <w:rPr>
                          <w:rFonts w:ascii="Open Sans Light" w:eastAsia="Calibri" w:hAnsi="Open Sans Light" w:cs="Open Sans Light"/>
                          <w:color w:val="878787"/>
                          <w:lang w:val="en-US" w:bidi="he-IL"/>
                        </w:rPr>
                        <w:t xml:space="preserve">Have won hackathons hosted by McGill and University of Windsor </w:t>
                      </w:r>
                    </w:p>
                    <w:p w14:paraId="405FF500" w14:textId="77777777" w:rsidR="00634BD4" w:rsidRPr="000159C3" w:rsidRDefault="00634BD4" w:rsidP="003A3A5E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C3567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1A27440C" wp14:editId="36409328">
                <wp:simplePos x="0" y="0"/>
                <wp:positionH relativeFrom="column">
                  <wp:posOffset>2268220</wp:posOffset>
                </wp:positionH>
                <wp:positionV relativeFrom="paragraph">
                  <wp:posOffset>654685</wp:posOffset>
                </wp:positionV>
                <wp:extent cx="4337685" cy="749300"/>
                <wp:effectExtent l="0" t="0" r="0" b="0"/>
                <wp:wrapNone/>
                <wp:docPr id="25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37685" cy="749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0F3A73" w14:textId="23AB5248" w:rsidR="00B14DF9" w:rsidRPr="006C3567" w:rsidRDefault="00B14DF9" w:rsidP="00935771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lang w:val="en-US"/>
                              </w:rPr>
                            </w:pPr>
                            <w:r w:rsidRPr="006C3567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lang w:val="en-US"/>
                              </w:rPr>
                              <w:t>Driven Web Developer welcoming challenging projects and enjoying working</w:t>
                            </w:r>
                            <w:r w:rsidR="00935771" w:rsidRPr="006C3567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lang w:val="en-US"/>
                              </w:rPr>
                              <w:t xml:space="preserve"> </w:t>
                            </w:r>
                            <w:r w:rsidRPr="006C3567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lang w:val="en-US"/>
                              </w:rPr>
                              <w:t>with all sorts of personalities. For more information, please see my personal portfolio</w:t>
                            </w:r>
                            <w:r w:rsidR="00935771" w:rsidRPr="006C3567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lang w:val="en-US"/>
                              </w:rPr>
                              <w:t xml:space="preserve">: </w:t>
                            </w:r>
                            <w:hyperlink r:id="rId10" w:history="1">
                              <w:r w:rsidR="00935771" w:rsidRPr="006C3567">
                                <w:rPr>
                                  <w:rStyle w:val="Hyperlink"/>
                                  <w:rFonts w:ascii="Open Sans Light" w:hAnsi="Open Sans Light" w:cs="Open Sans Light"/>
                                  <w:spacing w:val="-18"/>
                                  <w:lang w:val="en-US"/>
                                </w:rPr>
                                <w:t>https://alexference.github.io/</w:t>
                              </w:r>
                            </w:hyperlink>
                          </w:p>
                          <w:p w14:paraId="33421842" w14:textId="77777777" w:rsidR="00B14DF9" w:rsidRPr="000159C3" w:rsidRDefault="00B14DF9" w:rsidP="00B14DF9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27440C" id="Text Box 31" o:spid="_x0000_s1037" type="#_x0000_t202" style="position:absolute;left:0;text-align:left;margin-left:178.6pt;margin-top:51.55pt;width:341.55pt;height:59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" filled="f" stroked="f">
                <v:textbox>
                  <w:txbxContent>
                    <w:p w14:paraId="100F3A73" w14:textId="23AB5248" w:rsidR="00B14DF9" w:rsidRPr="006C3567" w:rsidRDefault="00B14DF9" w:rsidP="00935771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rPr>
                          <w:rFonts w:ascii="Open Sans Light" w:hAnsi="Open Sans Light" w:cs="Open Sans Light"/>
                          <w:color w:val="878787"/>
                          <w:spacing w:val="-18"/>
                          <w:lang w:val="en-US"/>
                        </w:rPr>
                      </w:pPr>
                      <w:r w:rsidRPr="006C3567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lang w:val="en-US"/>
                        </w:rPr>
                        <w:t>Driven Web Developer welcoming challenging projects and enjoying working</w:t>
                      </w:r>
                      <w:r w:rsidR="00935771" w:rsidRPr="006C3567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lang w:val="en-US"/>
                        </w:rPr>
                        <w:t xml:space="preserve"> </w:t>
                      </w:r>
                      <w:r w:rsidRPr="006C3567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lang w:val="en-US"/>
                        </w:rPr>
                        <w:t>with all sorts of personalities. For more information, please see my personal portfolio</w:t>
                      </w:r>
                      <w:r w:rsidR="00935771" w:rsidRPr="006C3567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lang w:val="en-US"/>
                        </w:rPr>
                        <w:t xml:space="preserve">: </w:t>
                      </w:r>
                      <w:hyperlink r:id="rId11" w:history="1">
                        <w:r w:rsidR="00935771" w:rsidRPr="006C3567">
                          <w:rPr>
                            <w:rStyle w:val="Hyperlink"/>
                            <w:rFonts w:ascii="Open Sans Light" w:hAnsi="Open Sans Light" w:cs="Open Sans Light"/>
                            <w:spacing w:val="-18"/>
                            <w:lang w:val="en-US"/>
                          </w:rPr>
                          <w:t>https://alexference.github.io/</w:t>
                        </w:r>
                      </w:hyperlink>
                    </w:p>
                    <w:p w14:paraId="33421842" w14:textId="77777777" w:rsidR="00B14DF9" w:rsidRPr="000159C3" w:rsidRDefault="00B14DF9" w:rsidP="00B14DF9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C3567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6E98A070" wp14:editId="0381B38E">
                <wp:simplePos x="0" y="0"/>
                <wp:positionH relativeFrom="column">
                  <wp:posOffset>-701964</wp:posOffset>
                </wp:positionH>
                <wp:positionV relativeFrom="paragraph">
                  <wp:posOffset>4950690</wp:posOffset>
                </wp:positionV>
                <wp:extent cx="2768600" cy="4017529"/>
                <wp:effectExtent l="0" t="0" r="0" b="0"/>
                <wp:wrapNone/>
                <wp:docPr id="57" name="Rectangl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68600" cy="401752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BEBEB0" id="Rectangle 69" o:spid="_x0000_s1026" style="position:absolute;margin-left:-55.25pt;margin-top:389.8pt;width:218pt;height:316.35pt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" fillcolor="white [3212]" stroked="f"/>
            </w:pict>
          </mc:Fallback>
        </mc:AlternateContent>
      </w:r>
      <w:r w:rsidR="006C3567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43953" behindDoc="0" locked="0" layoutInCell="1" allowOverlap="1" wp14:anchorId="387DE68B" wp14:editId="35416509">
                <wp:simplePos x="0" y="0"/>
                <wp:positionH relativeFrom="column">
                  <wp:posOffset>2216727</wp:posOffset>
                </wp:positionH>
                <wp:positionV relativeFrom="paragraph">
                  <wp:posOffset>5828145</wp:posOffset>
                </wp:positionV>
                <wp:extent cx="4475480" cy="3140364"/>
                <wp:effectExtent l="0" t="0" r="0" b="0"/>
                <wp:wrapNone/>
                <wp:docPr id="34" name="Rectangl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75480" cy="314036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5892B4" id="Rectangle 67" o:spid="_x0000_s1026" style="position:absolute;margin-left:174.55pt;margin-top:458.9pt;width:352.4pt;height:247.25pt;z-index:2516439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" fillcolor="white [3212]" stroked="f"/>
            </w:pict>
          </mc:Fallback>
        </mc:AlternateContent>
      </w:r>
      <w:r w:rsidR="006C3567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FB91DA5" wp14:editId="57A80F3E">
                <wp:simplePos x="0" y="0"/>
                <wp:positionH relativeFrom="column">
                  <wp:posOffset>2106295</wp:posOffset>
                </wp:positionH>
                <wp:positionV relativeFrom="paragraph">
                  <wp:posOffset>7675534</wp:posOffset>
                </wp:positionV>
                <wp:extent cx="4286250" cy="1479550"/>
                <wp:effectExtent l="0" t="0" r="0" b="0"/>
                <wp:wrapNone/>
                <wp:docPr id="21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1479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789F53" w14:textId="5786368F" w:rsidR="00634BD4" w:rsidRPr="006C3567" w:rsidRDefault="00634BD4" w:rsidP="00C13F77">
                            <w:pPr>
                              <w:pStyle w:val="divdocumentulli"/>
                              <w:numPr>
                                <w:ilvl w:val="0"/>
                                <w:numId w:val="1"/>
                              </w:numPr>
                              <w:spacing w:line="276" w:lineRule="auto"/>
                              <w:ind w:left="500" w:hanging="183"/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</w:pPr>
                            <w:r w:rsidRPr="006C3567"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  <w:t>Graduated with a</w:t>
                            </w:r>
                            <w:r w:rsidR="0093462D" w:rsidRPr="006C3567"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  <w:t xml:space="preserve"> top 10</w:t>
                            </w:r>
                            <w:proofErr w:type="gramStart"/>
                            <w:r w:rsidR="0093462D" w:rsidRPr="006C3567"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  <w:t xml:space="preserve">% </w:t>
                            </w:r>
                            <w:r w:rsidRPr="006C3567"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  <w:t xml:space="preserve"> academic</w:t>
                            </w:r>
                            <w:proofErr w:type="gramEnd"/>
                            <w:r w:rsidRPr="006C3567"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  <w:t xml:space="preserve"> average in the province</w:t>
                            </w:r>
                          </w:p>
                          <w:p w14:paraId="10850C65" w14:textId="77777777" w:rsidR="00634BD4" w:rsidRPr="006C3567" w:rsidRDefault="00634BD4" w:rsidP="00C13F77">
                            <w:pPr>
                              <w:pStyle w:val="divdocumentulli"/>
                              <w:numPr>
                                <w:ilvl w:val="0"/>
                                <w:numId w:val="1"/>
                              </w:numPr>
                              <w:spacing w:line="276" w:lineRule="auto"/>
                              <w:ind w:left="500" w:hanging="183"/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</w:pPr>
                            <w:r w:rsidRPr="006C3567"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  <w:t>Grade 12 Athlete of the Year</w:t>
                            </w:r>
                          </w:p>
                          <w:p w14:paraId="5B393EFB" w14:textId="255B63FD" w:rsidR="00634BD4" w:rsidRPr="006C3567" w:rsidRDefault="00634BD4" w:rsidP="00C13F77">
                            <w:pPr>
                              <w:pStyle w:val="divdocumentulli"/>
                              <w:numPr>
                                <w:ilvl w:val="0"/>
                                <w:numId w:val="1"/>
                              </w:numPr>
                              <w:spacing w:line="276" w:lineRule="auto"/>
                              <w:ind w:left="500" w:hanging="183"/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</w:pPr>
                            <w:r w:rsidRPr="006C3567"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  <w:t>Headmasters Leadership Award</w:t>
                            </w:r>
                          </w:p>
                          <w:p w14:paraId="1DE46AF1" w14:textId="0BC56016" w:rsidR="00634BD4" w:rsidRPr="006C3567" w:rsidRDefault="00634BD4" w:rsidP="0093462D">
                            <w:pPr>
                              <w:pStyle w:val="divdocumentulli"/>
                              <w:numPr>
                                <w:ilvl w:val="0"/>
                                <w:numId w:val="1"/>
                              </w:numPr>
                              <w:spacing w:line="276" w:lineRule="auto"/>
                              <w:ind w:left="500" w:hanging="183"/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</w:pPr>
                            <w:r w:rsidRPr="006C3567">
                              <w:rPr>
                                <w:rFonts w:ascii="Open Sans Light" w:eastAsia="Calibri" w:hAnsi="Open Sans Light" w:cs="Open Sans Light"/>
                                <w:color w:val="878787"/>
                                <w:sz w:val="22"/>
                                <w:szCs w:val="22"/>
                                <w:lang w:val="en-US" w:bidi="he-IL"/>
                              </w:rPr>
                              <w:t>Kiran van Rign Scholarship (academic) – 20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B91DA5" id="_x0000_s1038" type="#_x0000_t202" style="position:absolute;left:0;text-align:left;margin-left:165.85pt;margin-top:604.35pt;width:337.5pt;height:116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" filled="f" stroked="f">
                <v:textbox>
                  <w:txbxContent>
                    <w:p w14:paraId="4A789F53" w14:textId="5786368F" w:rsidR="00634BD4" w:rsidRPr="006C3567" w:rsidRDefault="00634BD4" w:rsidP="00C13F77">
                      <w:pPr>
                        <w:pStyle w:val="divdocumentulli"/>
                        <w:numPr>
                          <w:ilvl w:val="0"/>
                          <w:numId w:val="1"/>
                        </w:numPr>
                        <w:spacing w:line="276" w:lineRule="auto"/>
                        <w:ind w:left="500" w:hanging="183"/>
                        <w:rPr>
                          <w:rFonts w:ascii="Open Sans Light" w:eastAsia="Calibri" w:hAnsi="Open Sans Light" w:cs="Open Sans Light"/>
                          <w:color w:val="878787"/>
                          <w:sz w:val="22"/>
                          <w:szCs w:val="22"/>
                          <w:lang w:val="en-US" w:bidi="he-IL"/>
                        </w:rPr>
                      </w:pPr>
                      <w:r w:rsidRPr="006C3567">
                        <w:rPr>
                          <w:rFonts w:ascii="Open Sans Light" w:eastAsia="Calibri" w:hAnsi="Open Sans Light" w:cs="Open Sans Light"/>
                          <w:color w:val="878787"/>
                          <w:sz w:val="22"/>
                          <w:szCs w:val="22"/>
                          <w:lang w:val="en-US" w:bidi="he-IL"/>
                        </w:rPr>
                        <w:t>Graduated with a</w:t>
                      </w:r>
                      <w:r w:rsidR="0093462D" w:rsidRPr="006C3567">
                        <w:rPr>
                          <w:rFonts w:ascii="Open Sans Light" w:eastAsia="Calibri" w:hAnsi="Open Sans Light" w:cs="Open Sans Light"/>
                          <w:color w:val="878787"/>
                          <w:sz w:val="22"/>
                          <w:szCs w:val="22"/>
                          <w:lang w:val="en-US" w:bidi="he-IL"/>
                        </w:rPr>
                        <w:t xml:space="preserve"> top 10</w:t>
                      </w:r>
                      <w:proofErr w:type="gramStart"/>
                      <w:r w:rsidR="0093462D" w:rsidRPr="006C3567">
                        <w:rPr>
                          <w:rFonts w:ascii="Open Sans Light" w:eastAsia="Calibri" w:hAnsi="Open Sans Light" w:cs="Open Sans Light"/>
                          <w:color w:val="878787"/>
                          <w:sz w:val="22"/>
                          <w:szCs w:val="22"/>
                          <w:lang w:val="en-US" w:bidi="he-IL"/>
                        </w:rPr>
                        <w:t xml:space="preserve">% </w:t>
                      </w:r>
                      <w:r w:rsidRPr="006C3567">
                        <w:rPr>
                          <w:rFonts w:ascii="Open Sans Light" w:eastAsia="Calibri" w:hAnsi="Open Sans Light" w:cs="Open Sans Light"/>
                          <w:color w:val="878787"/>
                          <w:sz w:val="22"/>
                          <w:szCs w:val="22"/>
                          <w:lang w:val="en-US" w:bidi="he-IL"/>
                        </w:rPr>
                        <w:t xml:space="preserve"> academic</w:t>
                      </w:r>
                      <w:proofErr w:type="gramEnd"/>
                      <w:r w:rsidRPr="006C3567">
                        <w:rPr>
                          <w:rFonts w:ascii="Open Sans Light" w:eastAsia="Calibri" w:hAnsi="Open Sans Light" w:cs="Open Sans Light"/>
                          <w:color w:val="878787"/>
                          <w:sz w:val="22"/>
                          <w:szCs w:val="22"/>
                          <w:lang w:val="en-US" w:bidi="he-IL"/>
                        </w:rPr>
                        <w:t xml:space="preserve"> average in the province</w:t>
                      </w:r>
                    </w:p>
                    <w:p w14:paraId="10850C65" w14:textId="77777777" w:rsidR="00634BD4" w:rsidRPr="006C3567" w:rsidRDefault="00634BD4" w:rsidP="00C13F77">
                      <w:pPr>
                        <w:pStyle w:val="divdocumentulli"/>
                        <w:numPr>
                          <w:ilvl w:val="0"/>
                          <w:numId w:val="1"/>
                        </w:numPr>
                        <w:spacing w:line="276" w:lineRule="auto"/>
                        <w:ind w:left="500" w:hanging="183"/>
                        <w:rPr>
                          <w:rFonts w:ascii="Open Sans Light" w:eastAsia="Calibri" w:hAnsi="Open Sans Light" w:cs="Open Sans Light"/>
                          <w:color w:val="878787"/>
                          <w:sz w:val="22"/>
                          <w:szCs w:val="22"/>
                          <w:lang w:val="en-US" w:bidi="he-IL"/>
                        </w:rPr>
                      </w:pPr>
                      <w:r w:rsidRPr="006C3567">
                        <w:rPr>
                          <w:rFonts w:ascii="Open Sans Light" w:eastAsia="Calibri" w:hAnsi="Open Sans Light" w:cs="Open Sans Light"/>
                          <w:color w:val="878787"/>
                          <w:sz w:val="22"/>
                          <w:szCs w:val="22"/>
                          <w:lang w:val="en-US" w:bidi="he-IL"/>
                        </w:rPr>
                        <w:t>Grade 12 Athlete of the Year</w:t>
                      </w:r>
                    </w:p>
                    <w:p w14:paraId="5B393EFB" w14:textId="255B63FD" w:rsidR="00634BD4" w:rsidRPr="006C3567" w:rsidRDefault="00634BD4" w:rsidP="00C13F77">
                      <w:pPr>
                        <w:pStyle w:val="divdocumentulli"/>
                        <w:numPr>
                          <w:ilvl w:val="0"/>
                          <w:numId w:val="1"/>
                        </w:numPr>
                        <w:spacing w:line="276" w:lineRule="auto"/>
                        <w:ind w:left="500" w:hanging="183"/>
                        <w:rPr>
                          <w:rFonts w:ascii="Open Sans Light" w:eastAsia="Calibri" w:hAnsi="Open Sans Light" w:cs="Open Sans Light"/>
                          <w:color w:val="878787"/>
                          <w:sz w:val="22"/>
                          <w:szCs w:val="22"/>
                          <w:lang w:val="en-US" w:bidi="he-IL"/>
                        </w:rPr>
                      </w:pPr>
                      <w:r w:rsidRPr="006C3567">
                        <w:rPr>
                          <w:rFonts w:ascii="Open Sans Light" w:eastAsia="Calibri" w:hAnsi="Open Sans Light" w:cs="Open Sans Light"/>
                          <w:color w:val="878787"/>
                          <w:sz w:val="22"/>
                          <w:szCs w:val="22"/>
                          <w:lang w:val="en-US" w:bidi="he-IL"/>
                        </w:rPr>
                        <w:t>Headmasters Leadership Award</w:t>
                      </w:r>
                    </w:p>
                    <w:p w14:paraId="1DE46AF1" w14:textId="0BC56016" w:rsidR="00634BD4" w:rsidRPr="006C3567" w:rsidRDefault="00634BD4" w:rsidP="0093462D">
                      <w:pPr>
                        <w:pStyle w:val="divdocumentulli"/>
                        <w:numPr>
                          <w:ilvl w:val="0"/>
                          <w:numId w:val="1"/>
                        </w:numPr>
                        <w:spacing w:line="276" w:lineRule="auto"/>
                        <w:ind w:left="500" w:hanging="183"/>
                        <w:rPr>
                          <w:rFonts w:ascii="Open Sans Light" w:eastAsia="Calibri" w:hAnsi="Open Sans Light" w:cs="Open Sans Light"/>
                          <w:color w:val="878787"/>
                          <w:sz w:val="22"/>
                          <w:szCs w:val="22"/>
                          <w:lang w:val="en-US" w:bidi="he-IL"/>
                        </w:rPr>
                      </w:pPr>
                      <w:r w:rsidRPr="006C3567">
                        <w:rPr>
                          <w:rFonts w:ascii="Open Sans Light" w:eastAsia="Calibri" w:hAnsi="Open Sans Light" w:cs="Open Sans Light"/>
                          <w:color w:val="878787"/>
                          <w:sz w:val="22"/>
                          <w:szCs w:val="22"/>
                          <w:lang w:val="en-US" w:bidi="he-IL"/>
                        </w:rPr>
                        <w:t>Kiran van Rign Scholarship (academic) – 2018</w:t>
                      </w:r>
                    </w:p>
                  </w:txbxContent>
                </v:textbox>
              </v:shape>
            </w:pict>
          </mc:Fallback>
        </mc:AlternateContent>
      </w:r>
      <w:r w:rsidR="006C3567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18B4007" wp14:editId="1039DF3D">
                <wp:simplePos x="0" y="0"/>
                <wp:positionH relativeFrom="column">
                  <wp:posOffset>-692727</wp:posOffset>
                </wp:positionH>
                <wp:positionV relativeFrom="paragraph">
                  <wp:posOffset>729672</wp:posOffset>
                </wp:positionV>
                <wp:extent cx="2780145" cy="1450109"/>
                <wp:effectExtent l="0" t="0" r="0" b="0"/>
                <wp:wrapNone/>
                <wp:docPr id="22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0145" cy="14501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E39D47" w14:textId="4056BA07" w:rsidR="0043086E" w:rsidRPr="006C3567" w:rsidRDefault="0043086E" w:rsidP="0043086E">
                            <w:pPr>
                              <w:autoSpaceDE w:val="0"/>
                              <w:autoSpaceDN w:val="0"/>
                              <w:adjustRightInd w:val="0"/>
                              <w:spacing w:after="0" w:line="360" w:lineRule="auto"/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6C3567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878787"/>
                                <w:spacing w:val="-18"/>
                                <w:sz w:val="21"/>
                                <w:szCs w:val="21"/>
                                <w:lang w:val="en-US"/>
                              </w:rPr>
                              <w:t xml:space="preserve">Phone: </w:t>
                            </w:r>
                            <w:r w:rsidR="00F73E3F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1"/>
                                <w:szCs w:val="21"/>
                                <w:lang w:val="en-US"/>
                              </w:rPr>
                              <w:t>236-867-8923</w:t>
                            </w:r>
                          </w:p>
                          <w:p w14:paraId="4D156DC1" w14:textId="77777777" w:rsidR="0043086E" w:rsidRPr="006C3567" w:rsidRDefault="0043086E" w:rsidP="0043086E">
                            <w:pPr>
                              <w:autoSpaceDE w:val="0"/>
                              <w:autoSpaceDN w:val="0"/>
                              <w:adjustRightInd w:val="0"/>
                              <w:spacing w:after="0" w:line="360" w:lineRule="auto"/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6C3567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878787"/>
                                <w:spacing w:val="-18"/>
                                <w:sz w:val="21"/>
                                <w:szCs w:val="21"/>
                                <w:lang w:val="en-US"/>
                              </w:rPr>
                              <w:t>Email:</w:t>
                            </w:r>
                            <w:r w:rsidRPr="006C3567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1"/>
                                <w:szCs w:val="21"/>
                                <w:lang w:val="en-US"/>
                              </w:rPr>
                              <w:t xml:space="preserve"> </w:t>
                            </w:r>
                            <w:hyperlink r:id="rId12" w:history="1">
                              <w:r w:rsidRPr="006C3567">
                                <w:rPr>
                                  <w:color w:val="878787"/>
                                  <w:sz w:val="20"/>
                                  <w:szCs w:val="20"/>
                                  <w:lang w:val="en-US"/>
                                </w:rPr>
                                <w:t>alexference23@gmail.com</w:t>
                              </w:r>
                            </w:hyperlink>
                          </w:p>
                          <w:p w14:paraId="4A207176" w14:textId="77777777" w:rsidR="000379E8" w:rsidRPr="006C3567" w:rsidRDefault="0043086E" w:rsidP="0043086E">
                            <w:pPr>
                              <w:spacing w:after="40" w:line="360" w:lineRule="auto"/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6C3567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878787"/>
                                <w:spacing w:val="-18"/>
                                <w:sz w:val="21"/>
                                <w:szCs w:val="21"/>
                                <w:lang w:val="en-US"/>
                              </w:rPr>
                              <w:t>Portfolio:</w:t>
                            </w:r>
                            <w:r w:rsidRPr="006C3567"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1"/>
                                <w:szCs w:val="21"/>
                                <w:lang w:val="en-US"/>
                              </w:rPr>
                              <w:t xml:space="preserve"> </w:t>
                            </w:r>
                            <w:hyperlink r:id="rId13" w:history="1">
                              <w:r w:rsidRPr="006C3567">
                                <w:rPr>
                                  <w:color w:val="878787"/>
                                  <w:sz w:val="20"/>
                                  <w:szCs w:val="20"/>
                                  <w:lang w:val="en-US"/>
                                </w:rPr>
                                <w:t>https://alexference.github.io/</w:t>
                              </w:r>
                            </w:hyperlink>
                          </w:p>
                          <w:p w14:paraId="59AD885E" w14:textId="77777777" w:rsidR="0043086E" w:rsidRPr="006C3567" w:rsidRDefault="0043086E" w:rsidP="0043086E">
                            <w:pPr>
                              <w:pStyle w:val="documentskn-mli4adnlLnkslinth-last-child1"/>
                              <w:spacing w:after="500"/>
                              <w:rPr>
                                <w:rFonts w:ascii="Open Sans Light" w:eastAsia="Calibri" w:hAnsi="Open Sans Light" w:cs="Open Sans Light"/>
                                <w:color w:val="878787"/>
                                <w:spacing w:val="-18"/>
                                <w:sz w:val="21"/>
                                <w:szCs w:val="21"/>
                                <w:lang w:val="en-US" w:bidi="he-IL"/>
                              </w:rPr>
                            </w:pPr>
                            <w:r w:rsidRPr="006C3567">
                              <w:rPr>
                                <w:rFonts w:ascii="Open Sans Light" w:eastAsia="Calibri" w:hAnsi="Open Sans Light" w:cs="Open Sans Light"/>
                                <w:b/>
                                <w:bCs/>
                                <w:color w:val="878787"/>
                                <w:spacing w:val="-18"/>
                                <w:sz w:val="21"/>
                                <w:szCs w:val="21"/>
                                <w:lang w:val="en-US" w:bidi="he-IL"/>
                              </w:rPr>
                              <w:t>LinkedIn:</w:t>
                            </w:r>
                            <w:r w:rsidRPr="006C3567">
                              <w:rPr>
                                <w:rFonts w:ascii="Open Sans Light" w:eastAsia="Calibri" w:hAnsi="Open Sans Light" w:cs="Open Sans Light"/>
                                <w:color w:val="878787"/>
                                <w:spacing w:val="-18"/>
                                <w:sz w:val="21"/>
                                <w:szCs w:val="21"/>
                                <w:lang w:val="en-US" w:bidi="he-IL"/>
                              </w:rPr>
                              <w:t xml:space="preserve"> https://www.linkedin.com/in/alex-ference-61069a173/</w:t>
                            </w:r>
                          </w:p>
                          <w:p w14:paraId="71556971" w14:textId="77777777" w:rsidR="00B14DF9" w:rsidRPr="000159C3" w:rsidRDefault="00B14DF9" w:rsidP="0043086E">
                            <w:pPr>
                              <w:spacing w:after="40" w:line="360" w:lineRule="auto"/>
                              <w:rPr>
                                <w:rFonts w:ascii="Open Sans Light" w:hAnsi="Open Sans Light" w:cs="Open Sans Light"/>
                                <w:color w:val="878787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8B4007" id="_x0000_s1039" type="#_x0000_t202" style="position:absolute;left:0;text-align:left;margin-left:-54.55pt;margin-top:57.45pt;width:218.9pt;height:114.2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" filled="f" stroked="f">
                <v:textbox>
                  <w:txbxContent>
                    <w:p w14:paraId="0EE39D47" w14:textId="4056BA07" w:rsidR="0043086E" w:rsidRPr="006C3567" w:rsidRDefault="0043086E" w:rsidP="0043086E">
                      <w:pPr>
                        <w:autoSpaceDE w:val="0"/>
                        <w:autoSpaceDN w:val="0"/>
                        <w:adjustRightInd w:val="0"/>
                        <w:spacing w:after="0" w:line="360" w:lineRule="auto"/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1"/>
                          <w:szCs w:val="21"/>
                          <w:lang w:val="en-US"/>
                        </w:rPr>
                      </w:pPr>
                      <w:r w:rsidRPr="006C3567">
                        <w:rPr>
                          <w:rFonts w:ascii="Open Sans Light" w:hAnsi="Open Sans Light" w:cs="Open Sans Light"/>
                          <w:b/>
                          <w:bCs/>
                          <w:color w:val="878787"/>
                          <w:spacing w:val="-18"/>
                          <w:sz w:val="21"/>
                          <w:szCs w:val="21"/>
                          <w:lang w:val="en-US"/>
                        </w:rPr>
                        <w:t xml:space="preserve">Phone: </w:t>
                      </w:r>
                      <w:r w:rsidR="00F73E3F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1"/>
                          <w:szCs w:val="21"/>
                          <w:lang w:val="en-US"/>
                        </w:rPr>
                        <w:t>236-867-8923</w:t>
                      </w:r>
                    </w:p>
                    <w:p w14:paraId="4D156DC1" w14:textId="77777777" w:rsidR="0043086E" w:rsidRPr="006C3567" w:rsidRDefault="0043086E" w:rsidP="0043086E">
                      <w:pPr>
                        <w:autoSpaceDE w:val="0"/>
                        <w:autoSpaceDN w:val="0"/>
                        <w:adjustRightInd w:val="0"/>
                        <w:spacing w:after="0" w:line="360" w:lineRule="auto"/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1"/>
                          <w:szCs w:val="21"/>
                          <w:lang w:val="en-US"/>
                        </w:rPr>
                      </w:pPr>
                      <w:r w:rsidRPr="006C3567">
                        <w:rPr>
                          <w:rFonts w:ascii="Open Sans Light" w:hAnsi="Open Sans Light" w:cs="Open Sans Light"/>
                          <w:b/>
                          <w:bCs/>
                          <w:color w:val="878787"/>
                          <w:spacing w:val="-18"/>
                          <w:sz w:val="21"/>
                          <w:szCs w:val="21"/>
                          <w:lang w:val="en-US"/>
                        </w:rPr>
                        <w:t>Email:</w:t>
                      </w:r>
                      <w:r w:rsidRPr="006C3567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1"/>
                          <w:szCs w:val="21"/>
                          <w:lang w:val="en-US"/>
                        </w:rPr>
                        <w:t xml:space="preserve"> </w:t>
                      </w:r>
                      <w:hyperlink r:id="rId14" w:history="1">
                        <w:r w:rsidRPr="006C3567">
                          <w:rPr>
                            <w:color w:val="878787"/>
                            <w:sz w:val="20"/>
                            <w:szCs w:val="20"/>
                            <w:lang w:val="en-US"/>
                          </w:rPr>
                          <w:t>alexference23@gmail.com</w:t>
                        </w:r>
                      </w:hyperlink>
                    </w:p>
                    <w:p w14:paraId="4A207176" w14:textId="77777777" w:rsidR="000379E8" w:rsidRPr="006C3567" w:rsidRDefault="0043086E" w:rsidP="0043086E">
                      <w:pPr>
                        <w:spacing w:after="40" w:line="360" w:lineRule="auto"/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1"/>
                          <w:szCs w:val="21"/>
                          <w:lang w:val="en-US"/>
                        </w:rPr>
                      </w:pPr>
                      <w:r w:rsidRPr="006C3567">
                        <w:rPr>
                          <w:rFonts w:ascii="Open Sans Light" w:hAnsi="Open Sans Light" w:cs="Open Sans Light"/>
                          <w:b/>
                          <w:bCs/>
                          <w:color w:val="878787"/>
                          <w:spacing w:val="-18"/>
                          <w:sz w:val="21"/>
                          <w:szCs w:val="21"/>
                          <w:lang w:val="en-US"/>
                        </w:rPr>
                        <w:t>Portfolio:</w:t>
                      </w:r>
                      <w:r w:rsidRPr="006C3567"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1"/>
                          <w:szCs w:val="21"/>
                          <w:lang w:val="en-US"/>
                        </w:rPr>
                        <w:t xml:space="preserve"> </w:t>
                      </w:r>
                      <w:hyperlink r:id="rId15" w:history="1">
                        <w:r w:rsidRPr="006C3567">
                          <w:rPr>
                            <w:color w:val="878787"/>
                            <w:sz w:val="20"/>
                            <w:szCs w:val="20"/>
                            <w:lang w:val="en-US"/>
                          </w:rPr>
                          <w:t>https://alexference.github.io/</w:t>
                        </w:r>
                      </w:hyperlink>
                    </w:p>
                    <w:p w14:paraId="59AD885E" w14:textId="77777777" w:rsidR="0043086E" w:rsidRPr="006C3567" w:rsidRDefault="0043086E" w:rsidP="0043086E">
                      <w:pPr>
                        <w:pStyle w:val="documentskn-mli4adnlLnkslinth-last-child1"/>
                        <w:spacing w:after="500"/>
                        <w:rPr>
                          <w:rFonts w:ascii="Open Sans Light" w:eastAsia="Calibri" w:hAnsi="Open Sans Light" w:cs="Open Sans Light"/>
                          <w:color w:val="878787"/>
                          <w:spacing w:val="-18"/>
                          <w:sz w:val="21"/>
                          <w:szCs w:val="21"/>
                          <w:lang w:val="en-US" w:bidi="he-IL"/>
                        </w:rPr>
                      </w:pPr>
                      <w:r w:rsidRPr="006C3567">
                        <w:rPr>
                          <w:rFonts w:ascii="Open Sans Light" w:eastAsia="Calibri" w:hAnsi="Open Sans Light" w:cs="Open Sans Light"/>
                          <w:b/>
                          <w:bCs/>
                          <w:color w:val="878787"/>
                          <w:spacing w:val="-18"/>
                          <w:sz w:val="21"/>
                          <w:szCs w:val="21"/>
                          <w:lang w:val="en-US" w:bidi="he-IL"/>
                        </w:rPr>
                        <w:t>LinkedIn:</w:t>
                      </w:r>
                      <w:r w:rsidRPr="006C3567">
                        <w:rPr>
                          <w:rFonts w:ascii="Open Sans Light" w:eastAsia="Calibri" w:hAnsi="Open Sans Light" w:cs="Open Sans Light"/>
                          <w:color w:val="878787"/>
                          <w:spacing w:val="-18"/>
                          <w:sz w:val="21"/>
                          <w:szCs w:val="21"/>
                          <w:lang w:val="en-US" w:bidi="he-IL"/>
                        </w:rPr>
                        <w:t xml:space="preserve"> https://www.linkedin.com/in/alex-ference-61069a173/</w:t>
                      </w:r>
                    </w:p>
                    <w:p w14:paraId="71556971" w14:textId="77777777" w:rsidR="00B14DF9" w:rsidRPr="000159C3" w:rsidRDefault="00B14DF9" w:rsidP="0043086E">
                      <w:pPr>
                        <w:spacing w:after="40" w:line="360" w:lineRule="auto"/>
                        <w:rPr>
                          <w:rFonts w:ascii="Open Sans Light" w:hAnsi="Open Sans Light" w:cs="Open Sans Light"/>
                          <w:color w:val="878787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0438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672F9A93" wp14:editId="66E3F0FD">
                <wp:simplePos x="0" y="0"/>
                <wp:positionH relativeFrom="column">
                  <wp:posOffset>779491</wp:posOffset>
                </wp:positionH>
                <wp:positionV relativeFrom="paragraph">
                  <wp:posOffset>2643505</wp:posOffset>
                </wp:positionV>
                <wp:extent cx="1095248" cy="0"/>
                <wp:effectExtent l="0" t="25400" r="35560" b="25400"/>
                <wp:wrapNone/>
                <wp:docPr id="13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95248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1A1130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9" o:spid="_x0000_s1026" type="#_x0000_t32" style="position:absolute;margin-left:61.4pt;margin-top:208.15pt;width:86.25pt;height:0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" strokecolor="#ae4e4e" strokeweight="4pt"/>
            </w:pict>
          </mc:Fallback>
        </mc:AlternateContent>
      </w:r>
      <w:r w:rsidR="001F68EC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188E5F9A" wp14:editId="2D1EA88E">
                <wp:simplePos x="0" y="0"/>
                <wp:positionH relativeFrom="column">
                  <wp:posOffset>-113665</wp:posOffset>
                </wp:positionH>
                <wp:positionV relativeFrom="paragraph">
                  <wp:posOffset>-826591</wp:posOffset>
                </wp:positionV>
                <wp:extent cx="6162675" cy="829310"/>
                <wp:effectExtent l="0" t="0" r="0" b="0"/>
                <wp:wrapNone/>
                <wp:docPr id="2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829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E2F585" w14:textId="77777777" w:rsidR="00F629E5" w:rsidRPr="009C6EA3" w:rsidRDefault="00634BD4" w:rsidP="003A3A5E">
                            <w:pPr>
                              <w:jc w:val="center"/>
                              <w:rPr>
                                <w:rFonts w:ascii="Open Sans Semibold" w:hAnsi="Open Sans Semibold" w:cs="Open Sans Semibold"/>
                                <w:color w:val="2D2D2D"/>
                                <w:spacing w:val="-6"/>
                                <w:sz w:val="108"/>
                                <w:szCs w:val="108"/>
                                <w:lang w:val="en-US"/>
                              </w:rPr>
                            </w:pPr>
                            <w:r w:rsidRPr="009C6EA3">
                              <w:rPr>
                                <w:rFonts w:ascii="Open Sans Semibold" w:hAnsi="Open Sans Semibold" w:cs="Open Sans Semibold"/>
                                <w:color w:val="2D2D2D"/>
                                <w:spacing w:val="-6"/>
                                <w:sz w:val="108"/>
                                <w:szCs w:val="108"/>
                                <w:lang w:val="en-US"/>
                              </w:rPr>
                              <w:t>ALEX FERENCE</w:t>
                            </w:r>
                          </w:p>
                          <w:p w14:paraId="60F1BC91" w14:textId="77777777" w:rsidR="00634BD4" w:rsidRPr="003A3A5E" w:rsidRDefault="00634BD4" w:rsidP="003A3A5E">
                            <w:pPr>
                              <w:jc w:val="center"/>
                              <w:rPr>
                                <w:rFonts w:ascii="Open Sans Semibold" w:hAnsi="Open Sans Semibold" w:cs="Open Sans Semibold"/>
                                <w:color w:val="2D2D2D"/>
                                <w:spacing w:val="-6"/>
                                <w:sz w:val="64"/>
                                <w:szCs w:val="6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8E5F9A" id="Text Box 5" o:spid="_x0000_s1040" type="#_x0000_t202" style="position:absolute;left:0;text-align:left;margin-left:-8.95pt;margin-top:-65.1pt;width:485.25pt;height:65.3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" filled="f" stroked="f">
                <v:textbox>
                  <w:txbxContent>
                    <w:p w14:paraId="1FE2F585" w14:textId="77777777" w:rsidR="00F629E5" w:rsidRPr="009C6EA3" w:rsidRDefault="00634BD4" w:rsidP="003A3A5E">
                      <w:pPr>
                        <w:jc w:val="center"/>
                        <w:rPr>
                          <w:rFonts w:ascii="Open Sans Semibold" w:hAnsi="Open Sans Semibold" w:cs="Open Sans Semibold"/>
                          <w:color w:val="2D2D2D"/>
                          <w:spacing w:val="-6"/>
                          <w:sz w:val="108"/>
                          <w:szCs w:val="108"/>
                          <w:lang w:val="en-US"/>
                        </w:rPr>
                      </w:pPr>
                      <w:r w:rsidRPr="009C6EA3">
                        <w:rPr>
                          <w:rFonts w:ascii="Open Sans Semibold" w:hAnsi="Open Sans Semibold" w:cs="Open Sans Semibold"/>
                          <w:color w:val="2D2D2D"/>
                          <w:spacing w:val="-6"/>
                          <w:sz w:val="108"/>
                          <w:szCs w:val="108"/>
                          <w:lang w:val="en-US"/>
                        </w:rPr>
                        <w:t>ALEX FERENCE</w:t>
                      </w:r>
                    </w:p>
                    <w:p w14:paraId="60F1BC91" w14:textId="77777777" w:rsidR="00634BD4" w:rsidRPr="003A3A5E" w:rsidRDefault="00634BD4" w:rsidP="003A3A5E">
                      <w:pPr>
                        <w:jc w:val="center"/>
                        <w:rPr>
                          <w:rFonts w:ascii="Open Sans Semibold" w:hAnsi="Open Sans Semibold" w:cs="Open Sans Semibold"/>
                          <w:color w:val="2D2D2D"/>
                          <w:spacing w:val="-6"/>
                          <w:sz w:val="64"/>
                          <w:szCs w:val="6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D3A3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20814DCF" wp14:editId="276021D9">
                <wp:simplePos x="0" y="0"/>
                <wp:positionH relativeFrom="column">
                  <wp:posOffset>800216</wp:posOffset>
                </wp:positionH>
                <wp:positionV relativeFrom="paragraph">
                  <wp:posOffset>3460750</wp:posOffset>
                </wp:positionV>
                <wp:extent cx="692679" cy="0"/>
                <wp:effectExtent l="0" t="25400" r="31750" b="25400"/>
                <wp:wrapNone/>
                <wp:docPr id="12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2679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B12D2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2" o:spid="_x0000_s1026" type="#_x0000_t32" style="position:absolute;margin-left:63pt;margin-top:272.5pt;width:54.55pt;height:0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" strokecolor="#ae4e4e" strokeweight="4pt"/>
            </w:pict>
          </mc:Fallback>
        </mc:AlternateContent>
      </w:r>
      <w:r w:rsidR="002D3A3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43800" behindDoc="0" locked="0" layoutInCell="1" allowOverlap="1" wp14:anchorId="5B8FBAE8" wp14:editId="0615CAD2">
                <wp:simplePos x="0" y="0"/>
                <wp:positionH relativeFrom="column">
                  <wp:posOffset>2189018</wp:posOffset>
                </wp:positionH>
                <wp:positionV relativeFrom="paragraph">
                  <wp:posOffset>267855</wp:posOffset>
                </wp:positionV>
                <wp:extent cx="4493260" cy="5394036"/>
                <wp:effectExtent l="0" t="0" r="2540" b="3810"/>
                <wp:wrapNone/>
                <wp:docPr id="33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93260" cy="539403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1E786D" id="Rectangle 66" o:spid="_x0000_s1026" style="position:absolute;margin-left:172.35pt;margin-top:21.1pt;width:353.8pt;height:424.75pt;z-index:251643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" fillcolor="white [3212]" stroked="f"/>
            </w:pict>
          </mc:Fallback>
        </mc:AlternateContent>
      </w:r>
      <w:r w:rsidR="002D3A3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2CD1D599" wp14:editId="0E8C0FD2">
                <wp:simplePos x="0" y="0"/>
                <wp:positionH relativeFrom="column">
                  <wp:posOffset>2208530</wp:posOffset>
                </wp:positionH>
                <wp:positionV relativeFrom="paragraph">
                  <wp:posOffset>5877271</wp:posOffset>
                </wp:positionV>
                <wp:extent cx="4476750" cy="457200"/>
                <wp:effectExtent l="0" t="0" r="0" b="0"/>
                <wp:wrapNone/>
                <wp:docPr id="15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361A50" w14:textId="77777777" w:rsidR="000379E8" w:rsidRPr="003A3A5E" w:rsidRDefault="003A3A5E" w:rsidP="003A3A5E">
                            <w:pP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D1D599" id="Text Box 21" o:spid="_x0000_s1041" type="#_x0000_t202" style="position:absolute;left:0;text-align:left;margin-left:173.9pt;margin-top:462.8pt;width:352.5pt;height:36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" filled="f" stroked="f">
                <v:textbox>
                  <w:txbxContent>
                    <w:p w14:paraId="1F361A50" w14:textId="77777777" w:rsidR="000379E8" w:rsidRPr="003A3A5E" w:rsidRDefault="003A3A5E" w:rsidP="003A3A5E">
                      <w:pP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2D3A3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43048508" wp14:editId="3E180385">
                <wp:simplePos x="0" y="0"/>
                <wp:positionH relativeFrom="column">
                  <wp:posOffset>2231390</wp:posOffset>
                </wp:positionH>
                <wp:positionV relativeFrom="paragraph">
                  <wp:posOffset>6248746</wp:posOffset>
                </wp:positionV>
                <wp:extent cx="4286250" cy="352425"/>
                <wp:effectExtent l="0" t="0" r="0" b="0"/>
                <wp:wrapNone/>
                <wp:docPr id="30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982D30" w14:textId="2A508399" w:rsidR="000379E8" w:rsidRPr="003A3A5E" w:rsidRDefault="00634BD4" w:rsidP="003A3A5E">
                            <w:pPr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B958DB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4"/>
                                <w:szCs w:val="24"/>
                                <w:lang w:val="en-US"/>
                              </w:rPr>
                              <w:t>McGill University</w:t>
                            </w:r>
                            <w:r w:rsidR="000379E8" w:rsidRPr="00B958DB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B81A16" w:rsidRPr="00B958DB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4"/>
                                <w:szCs w:val="24"/>
                                <w:lang w:val="en-US"/>
                              </w:rPr>
                              <w:t xml:space="preserve">BSc. Computer Science </w:t>
                            </w:r>
                            <w:r w:rsidR="00275729" w:rsidRPr="00B958DB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4"/>
                                <w:szCs w:val="24"/>
                                <w:lang w:val="en-US"/>
                              </w:rPr>
                              <w:t>(</w:t>
                            </w:r>
                            <w:r w:rsidRPr="00B958DB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4"/>
                                <w:szCs w:val="24"/>
                                <w:lang w:val="en-US"/>
                              </w:rPr>
                              <w:t>2018</w:t>
                            </w:r>
                            <w:r w:rsidR="00275729" w:rsidRPr="00B958DB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4"/>
                                <w:szCs w:val="24"/>
                                <w:lang w:val="en-US"/>
                              </w:rPr>
                              <w:t>–</w:t>
                            </w:r>
                            <w:r w:rsidR="000379E8" w:rsidRPr="00B958DB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B958DB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4"/>
                                <w:szCs w:val="24"/>
                                <w:lang w:val="en-US"/>
                              </w:rPr>
                              <w:t>2022</w:t>
                            </w:r>
                            <w:r w:rsidR="00275729" w:rsidRPr="00B958DB">
                              <w:rPr>
                                <w:rFonts w:ascii="Open Sans" w:hAnsi="Open Sans" w:cs="Open Sans"/>
                                <w:color w:val="AE4E4E"/>
                                <w:spacing w:val="-6"/>
                                <w:sz w:val="24"/>
                                <w:szCs w:val="24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048508" id="Text Box 22" o:spid="_x0000_s1042" type="#_x0000_t202" style="position:absolute;left:0;text-align:left;margin-left:175.7pt;margin-top:492.05pt;width:337.5pt;height:27.7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" filled="f" stroked="f">
                <v:textbox>
                  <w:txbxContent>
                    <w:p w14:paraId="3C982D30" w14:textId="2A508399" w:rsidR="000379E8" w:rsidRPr="003A3A5E" w:rsidRDefault="00634BD4" w:rsidP="003A3A5E">
                      <w:pPr>
                        <w:rPr>
                          <w:rFonts w:ascii="Open Sans" w:hAnsi="Open Sans" w:cs="Open Sans"/>
                          <w:color w:val="AE4E4E"/>
                          <w:spacing w:val="-6"/>
                          <w:sz w:val="28"/>
                          <w:szCs w:val="28"/>
                          <w:lang w:val="en-US"/>
                        </w:rPr>
                      </w:pPr>
                      <w:r w:rsidRPr="00B958DB">
                        <w:rPr>
                          <w:rFonts w:ascii="Open Sans" w:hAnsi="Open Sans" w:cs="Open Sans"/>
                          <w:color w:val="AE4E4E"/>
                          <w:spacing w:val="-6"/>
                          <w:sz w:val="24"/>
                          <w:szCs w:val="24"/>
                          <w:lang w:val="en-US"/>
                        </w:rPr>
                        <w:t>McGill University</w:t>
                      </w:r>
                      <w:r w:rsidR="000379E8" w:rsidRPr="00B958DB">
                        <w:rPr>
                          <w:rFonts w:ascii="Open Sans" w:hAnsi="Open Sans" w:cs="Open Sans"/>
                          <w:color w:val="AE4E4E"/>
                          <w:spacing w:val="-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B81A16" w:rsidRPr="00B958DB">
                        <w:rPr>
                          <w:rFonts w:ascii="Open Sans" w:hAnsi="Open Sans" w:cs="Open Sans"/>
                          <w:color w:val="AE4E4E"/>
                          <w:spacing w:val="-6"/>
                          <w:sz w:val="24"/>
                          <w:szCs w:val="24"/>
                          <w:lang w:val="en-US"/>
                        </w:rPr>
                        <w:t xml:space="preserve">BSc. Computer Science </w:t>
                      </w:r>
                      <w:r w:rsidR="00275729" w:rsidRPr="00B958DB">
                        <w:rPr>
                          <w:rFonts w:ascii="Open Sans" w:hAnsi="Open Sans" w:cs="Open Sans"/>
                          <w:color w:val="AE4E4E"/>
                          <w:spacing w:val="-6"/>
                          <w:sz w:val="24"/>
                          <w:szCs w:val="24"/>
                          <w:lang w:val="en-US"/>
                        </w:rPr>
                        <w:t>(</w:t>
                      </w:r>
                      <w:r w:rsidRPr="00B958DB">
                        <w:rPr>
                          <w:rFonts w:ascii="Open Sans" w:hAnsi="Open Sans" w:cs="Open Sans"/>
                          <w:color w:val="AE4E4E"/>
                          <w:spacing w:val="-6"/>
                          <w:sz w:val="24"/>
                          <w:szCs w:val="24"/>
                          <w:lang w:val="en-US"/>
                        </w:rPr>
                        <w:t>2018</w:t>
                      </w:r>
                      <w:r w:rsidR="00275729" w:rsidRPr="00B958DB">
                        <w:rPr>
                          <w:rFonts w:ascii="Open Sans" w:hAnsi="Open Sans" w:cs="Open Sans"/>
                          <w:color w:val="AE4E4E"/>
                          <w:spacing w:val="-6"/>
                          <w:sz w:val="24"/>
                          <w:szCs w:val="24"/>
                          <w:lang w:val="en-US"/>
                        </w:rPr>
                        <w:t>–</w:t>
                      </w:r>
                      <w:r w:rsidR="000379E8" w:rsidRPr="00B958DB">
                        <w:rPr>
                          <w:rFonts w:ascii="Open Sans" w:hAnsi="Open Sans" w:cs="Open Sans"/>
                          <w:color w:val="AE4E4E"/>
                          <w:spacing w:val="-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B958DB">
                        <w:rPr>
                          <w:rFonts w:ascii="Open Sans" w:hAnsi="Open Sans" w:cs="Open Sans"/>
                          <w:color w:val="AE4E4E"/>
                          <w:spacing w:val="-6"/>
                          <w:sz w:val="24"/>
                          <w:szCs w:val="24"/>
                          <w:lang w:val="en-US"/>
                        </w:rPr>
                        <w:t>2022</w:t>
                      </w:r>
                      <w:r w:rsidR="00275729" w:rsidRPr="00B958DB">
                        <w:rPr>
                          <w:rFonts w:ascii="Open Sans" w:hAnsi="Open Sans" w:cs="Open Sans"/>
                          <w:color w:val="AE4E4E"/>
                          <w:spacing w:val="-6"/>
                          <w:sz w:val="24"/>
                          <w:szCs w:val="24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93462D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61F20333" wp14:editId="7FDB3458">
                <wp:simplePos x="0" y="0"/>
                <wp:positionH relativeFrom="column">
                  <wp:posOffset>784860</wp:posOffset>
                </wp:positionH>
                <wp:positionV relativeFrom="paragraph">
                  <wp:posOffset>2915920</wp:posOffset>
                </wp:positionV>
                <wp:extent cx="1010054" cy="0"/>
                <wp:effectExtent l="0" t="25400" r="31750" b="25400"/>
                <wp:wrapNone/>
                <wp:docPr id="5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10054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244ECD" id="AutoShape 40" o:spid="_x0000_s1026" type="#_x0000_t32" style="position:absolute;margin-left:61.8pt;margin-top:229.6pt;width:79.55pt;height:0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" strokecolor="#ae4e4e" strokeweight="4pt"/>
            </w:pict>
          </mc:Fallback>
        </mc:AlternateContent>
      </w:r>
      <w:r w:rsidR="00A27506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32F83DD7" wp14:editId="1E579DD0">
                <wp:simplePos x="0" y="0"/>
                <wp:positionH relativeFrom="column">
                  <wp:posOffset>-685800</wp:posOffset>
                </wp:positionH>
                <wp:positionV relativeFrom="paragraph">
                  <wp:posOffset>4998720</wp:posOffset>
                </wp:positionV>
                <wp:extent cx="2710815" cy="401320"/>
                <wp:effectExtent l="0" t="0" r="0" b="0"/>
                <wp:wrapNone/>
                <wp:docPr id="58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401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0A451D" w14:textId="45DE3FAE" w:rsidR="00A27506" w:rsidRPr="003A3A5E" w:rsidRDefault="00A27506" w:rsidP="00A27506">
                            <w:pP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  <w:t>CODING 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F83DD7" id="Text Box 32" o:spid="_x0000_s1043" type="#_x0000_t202" style="position:absolute;left:0;text-align:left;margin-left:-54pt;margin-top:393.6pt;width:213.45pt;height:31.6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" filled="f" stroked="f">
                <v:textbox>
                  <w:txbxContent>
                    <w:p w14:paraId="3C0A451D" w14:textId="45DE3FAE" w:rsidR="00A27506" w:rsidRPr="003A3A5E" w:rsidRDefault="00A27506" w:rsidP="00A27506">
                      <w:pP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  <w:t>CODING PROJECTS</w:t>
                      </w:r>
                    </w:p>
                  </w:txbxContent>
                </v:textbox>
              </v:shape>
            </w:pict>
          </mc:Fallback>
        </mc:AlternateContent>
      </w:r>
      <w:r w:rsidR="00A27506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7ED5F5A" wp14:editId="021B68DB">
                <wp:simplePos x="0" y="0"/>
                <wp:positionH relativeFrom="column">
                  <wp:posOffset>-691515</wp:posOffset>
                </wp:positionH>
                <wp:positionV relativeFrom="paragraph">
                  <wp:posOffset>2114550</wp:posOffset>
                </wp:positionV>
                <wp:extent cx="2710815" cy="401320"/>
                <wp:effectExtent l="0" t="0" r="0" b="0"/>
                <wp:wrapNone/>
                <wp:docPr id="14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401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A13D36" w14:textId="1EEA2C42" w:rsidR="008822E9" w:rsidRPr="003A3A5E" w:rsidRDefault="003A3A5E">
                            <w:pP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ED5F5A" id="_x0000_s1044" type="#_x0000_t202" style="position:absolute;left:0;text-align:left;margin-left:-54.45pt;margin-top:166.5pt;width:213.45pt;height:31.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" filled="f" stroked="f">
                <v:textbox>
                  <w:txbxContent>
                    <w:p w14:paraId="76A13D36" w14:textId="1EEA2C42" w:rsidR="008822E9" w:rsidRPr="003A3A5E" w:rsidRDefault="003A3A5E">
                      <w:pP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A27506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44259" behindDoc="0" locked="0" layoutInCell="1" allowOverlap="1" wp14:anchorId="7218D92B" wp14:editId="738A352B">
                <wp:simplePos x="0" y="0"/>
                <wp:positionH relativeFrom="column">
                  <wp:posOffset>-701040</wp:posOffset>
                </wp:positionH>
                <wp:positionV relativeFrom="paragraph">
                  <wp:posOffset>2118360</wp:posOffset>
                </wp:positionV>
                <wp:extent cx="2768600" cy="2685415"/>
                <wp:effectExtent l="0" t="0" r="0" b="0"/>
                <wp:wrapNone/>
                <wp:docPr id="31" name="Rectangl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68600" cy="268541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82FE75" id="Rectangle 69" o:spid="_x0000_s1026" style="position:absolute;margin-left:-55.2pt;margin-top:166.8pt;width:218pt;height:211.45pt;z-index:2516442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" fillcolor="white [3212]" stroked="f"/>
            </w:pict>
          </mc:Fallback>
        </mc:AlternateContent>
      </w:r>
      <w:r w:rsidR="00935771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09B2E521" wp14:editId="328E6EA5">
                <wp:simplePos x="0" y="0"/>
                <wp:positionH relativeFrom="column">
                  <wp:posOffset>2275576</wp:posOffset>
                </wp:positionH>
                <wp:positionV relativeFrom="paragraph">
                  <wp:posOffset>297180</wp:posOffset>
                </wp:positionV>
                <wp:extent cx="3043555" cy="401320"/>
                <wp:effectExtent l="0" t="0" r="0" b="0"/>
                <wp:wrapNone/>
                <wp:docPr id="2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3555" cy="401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6323BC" w14:textId="77777777" w:rsidR="00B14DF9" w:rsidRPr="003A3A5E" w:rsidRDefault="000B157B" w:rsidP="00B14DF9">
                            <w:pP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  <w:t>PROFESSIONAL SUMMARY</w:t>
                            </w:r>
                            <w:r w:rsidR="00B14DF9"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B2E521" id="Text Box 30" o:spid="_x0000_s1045" type="#_x0000_t202" style="position:absolute;left:0;text-align:left;margin-left:179.2pt;margin-top:23.4pt;width:239.65pt;height:31.6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" filled="f" stroked="f">
                <v:textbox>
                  <w:txbxContent>
                    <w:p w14:paraId="7C6323BC" w14:textId="77777777" w:rsidR="00B14DF9" w:rsidRPr="003A3A5E" w:rsidRDefault="000B157B" w:rsidP="00B14DF9">
                      <w:pP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  <w:t>PROFESSIONAL SUMMARY</w:t>
                      </w:r>
                      <w:r w:rsidR="00B14DF9"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935771" w:rsidRPr="000B157B">
        <w:rPr>
          <w:noProof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245CA9EC" wp14:editId="15D21801">
                <wp:simplePos x="0" y="0"/>
                <wp:positionH relativeFrom="column">
                  <wp:posOffset>2195195</wp:posOffset>
                </wp:positionH>
                <wp:positionV relativeFrom="paragraph">
                  <wp:posOffset>1433431</wp:posOffset>
                </wp:positionV>
                <wp:extent cx="4493260" cy="125095"/>
                <wp:effectExtent l="0" t="0" r="2540" b="1905"/>
                <wp:wrapNone/>
                <wp:docPr id="42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93260" cy="1250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CF65D5" id="Rectangle 66" o:spid="_x0000_s1026" style="position:absolute;margin-left:172.85pt;margin-top:112.85pt;width:353.8pt;height:9.85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" fillcolor="#f2f2f2 [3052]" stroked="f"/>
            </w:pict>
          </mc:Fallback>
        </mc:AlternateContent>
      </w:r>
      <w:r w:rsidR="009C6EA3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44106" behindDoc="0" locked="0" layoutInCell="1" allowOverlap="1" wp14:anchorId="616DC0B1" wp14:editId="6D2A6B7B">
                <wp:simplePos x="0" y="0"/>
                <wp:positionH relativeFrom="column">
                  <wp:posOffset>-700405</wp:posOffset>
                </wp:positionH>
                <wp:positionV relativeFrom="paragraph">
                  <wp:posOffset>269875</wp:posOffset>
                </wp:positionV>
                <wp:extent cx="2768958" cy="1738648"/>
                <wp:effectExtent l="0" t="0" r="0" b="1270"/>
                <wp:wrapNone/>
                <wp:docPr id="32" name="Rectangl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68958" cy="173864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68E0F4" id="Rectangle 68" o:spid="_x0000_s1026" style="position:absolute;margin-left:-55.15pt;margin-top:21.25pt;width:218.05pt;height:136.9pt;z-index:25164410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" fillcolor="white [3212]" stroked="f"/>
            </w:pict>
          </mc:Fallback>
        </mc:AlternateContent>
      </w:r>
      <w:r w:rsidR="009C6EA3" w:rsidRPr="009C6EA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2FC1F3DC" wp14:editId="2ED4268F">
                <wp:simplePos x="0" y="0"/>
                <wp:positionH relativeFrom="column">
                  <wp:posOffset>788035</wp:posOffset>
                </wp:positionH>
                <wp:positionV relativeFrom="paragraph">
                  <wp:posOffset>4561840</wp:posOffset>
                </wp:positionV>
                <wp:extent cx="708025" cy="0"/>
                <wp:effectExtent l="0" t="25400" r="28575" b="25400"/>
                <wp:wrapNone/>
                <wp:docPr id="56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0802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598F6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2" o:spid="_x0000_s1026" type="#_x0000_t32" style="position:absolute;margin-left:62.05pt;margin-top:359.2pt;width:55.75pt;height:0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" strokecolor="#ae4e4e" strokeweight="4pt"/>
            </w:pict>
          </mc:Fallback>
        </mc:AlternateContent>
      </w:r>
      <w:r w:rsidR="009C6EA3" w:rsidRPr="009C6EA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17CC030E" wp14:editId="462FB14A">
                <wp:simplePos x="0" y="0"/>
                <wp:positionH relativeFrom="column">
                  <wp:posOffset>788670</wp:posOffset>
                </wp:positionH>
                <wp:positionV relativeFrom="paragraph">
                  <wp:posOffset>4286250</wp:posOffset>
                </wp:positionV>
                <wp:extent cx="856615" cy="0"/>
                <wp:effectExtent l="0" t="25400" r="32385" b="25400"/>
                <wp:wrapNone/>
                <wp:docPr id="55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661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8128A2" id="AutoShape 41" o:spid="_x0000_s1026" type="#_x0000_t32" style="position:absolute;margin-left:62.1pt;margin-top:337.5pt;width:67.45pt;height:0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" strokecolor="#ae4e4e" strokeweight="4pt"/>
            </w:pict>
          </mc:Fallback>
        </mc:AlternateContent>
      </w:r>
      <w:r w:rsidR="009C6EA3" w:rsidRPr="009C6EA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02A4847B" wp14:editId="391BDF46">
                <wp:simplePos x="0" y="0"/>
                <wp:positionH relativeFrom="column">
                  <wp:posOffset>794906</wp:posOffset>
                </wp:positionH>
                <wp:positionV relativeFrom="paragraph">
                  <wp:posOffset>4015105</wp:posOffset>
                </wp:positionV>
                <wp:extent cx="531495" cy="0"/>
                <wp:effectExtent l="0" t="25400" r="27305" b="25400"/>
                <wp:wrapNone/>
                <wp:docPr id="54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149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A05960" id="AutoShape 40" o:spid="_x0000_s1026" type="#_x0000_t32" style="position:absolute;margin-left:62.6pt;margin-top:316.15pt;width:41.85pt;height:0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" strokecolor="#ae4e4e" strokeweight="4pt"/>
            </w:pict>
          </mc:Fallback>
        </mc:AlternateContent>
      </w:r>
      <w:r w:rsidR="009C6EA3" w:rsidRPr="009C6EA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 wp14:anchorId="5AEAC2A6" wp14:editId="6968AF2C">
                <wp:simplePos x="0" y="0"/>
                <wp:positionH relativeFrom="column">
                  <wp:posOffset>789419</wp:posOffset>
                </wp:positionH>
                <wp:positionV relativeFrom="paragraph">
                  <wp:posOffset>3743325</wp:posOffset>
                </wp:positionV>
                <wp:extent cx="510309" cy="0"/>
                <wp:effectExtent l="0" t="25400" r="36195" b="25400"/>
                <wp:wrapNone/>
                <wp:docPr id="53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10309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AA5FB4" id="AutoShape 39" o:spid="_x0000_s1026" type="#_x0000_t32" style="position:absolute;margin-left:62.15pt;margin-top:294.75pt;width:40.2pt;height:0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" strokecolor="#ae4e4e" strokeweight="4pt"/>
            </w:pict>
          </mc:Fallback>
        </mc:AlternateContent>
      </w:r>
      <w:r w:rsidR="009C6EA3" w:rsidRPr="009C6EA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0B583B2B" wp14:editId="377AFA09">
                <wp:simplePos x="0" y="0"/>
                <wp:positionH relativeFrom="column">
                  <wp:posOffset>-628015</wp:posOffset>
                </wp:positionH>
                <wp:positionV relativeFrom="paragraph">
                  <wp:posOffset>4376420</wp:posOffset>
                </wp:positionV>
                <wp:extent cx="1339215" cy="314325"/>
                <wp:effectExtent l="0" t="0" r="0" b="0"/>
                <wp:wrapNone/>
                <wp:docPr id="52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8C90A6" w14:textId="354687E7" w:rsidR="009C6EA3" w:rsidRPr="000159C3" w:rsidRDefault="009C6EA3" w:rsidP="009C6EA3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Git</w:t>
                            </w: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583B2B" id="Text Box 37" o:spid="_x0000_s1046" type="#_x0000_t202" style="position:absolute;left:0;text-align:left;margin-left:-49.45pt;margin-top:344.6pt;width:105.45pt;height:24.75pt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" filled="f" stroked="f">
                <v:textbox>
                  <w:txbxContent>
                    <w:p w14:paraId="408C90A6" w14:textId="354687E7" w:rsidR="009C6EA3" w:rsidRPr="000159C3" w:rsidRDefault="009C6EA3" w:rsidP="009C6EA3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Git</w:t>
                      </w:r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9C6EA3" w:rsidRPr="009C6EA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535E814D" wp14:editId="03D6F78D">
                <wp:simplePos x="0" y="0"/>
                <wp:positionH relativeFrom="column">
                  <wp:posOffset>-628015</wp:posOffset>
                </wp:positionH>
                <wp:positionV relativeFrom="paragraph">
                  <wp:posOffset>4105275</wp:posOffset>
                </wp:positionV>
                <wp:extent cx="1339215" cy="314325"/>
                <wp:effectExtent l="0" t="0" r="0" b="0"/>
                <wp:wrapNone/>
                <wp:docPr id="51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127203" w14:textId="7982F3A8" w:rsidR="009C6EA3" w:rsidRPr="000159C3" w:rsidRDefault="009C6EA3" w:rsidP="009C6EA3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Swift</w:t>
                            </w: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5E814D" id="_x0000_s1047" type="#_x0000_t202" style="position:absolute;left:0;text-align:left;margin-left:-49.45pt;margin-top:323.25pt;width:105.45pt;height:24.75pt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" filled="f" stroked="f">
                <v:textbox>
                  <w:txbxContent>
                    <w:p w14:paraId="7E127203" w14:textId="7982F3A8" w:rsidR="009C6EA3" w:rsidRPr="000159C3" w:rsidRDefault="009C6EA3" w:rsidP="009C6EA3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Swift</w:t>
                      </w:r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9C6EA3" w:rsidRPr="009C6EA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5C1A817F" wp14:editId="68E38C40">
                <wp:simplePos x="0" y="0"/>
                <wp:positionH relativeFrom="column">
                  <wp:posOffset>-628015</wp:posOffset>
                </wp:positionH>
                <wp:positionV relativeFrom="paragraph">
                  <wp:posOffset>3838575</wp:posOffset>
                </wp:positionV>
                <wp:extent cx="1339215" cy="314325"/>
                <wp:effectExtent l="0" t="0" r="0" b="0"/>
                <wp:wrapNone/>
                <wp:docPr id="50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B41190" w14:textId="6448503A" w:rsidR="009C6EA3" w:rsidRPr="000159C3" w:rsidRDefault="009C6EA3" w:rsidP="009C6EA3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Java</w:t>
                            </w:r>
                            <w:r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1A817F" id="Text Box 35" o:spid="_x0000_s1048" type="#_x0000_t202" style="position:absolute;left:0;text-align:left;margin-left:-49.45pt;margin-top:302.25pt;width:105.45pt;height:24.75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" filled="f" stroked="f">
                <v:textbox>
                  <w:txbxContent>
                    <w:p w14:paraId="13B41190" w14:textId="6448503A" w:rsidR="009C6EA3" w:rsidRPr="000159C3" w:rsidRDefault="009C6EA3" w:rsidP="009C6EA3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Java</w:t>
                      </w:r>
                      <w:r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9C6EA3" w:rsidRPr="009C6EA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61AA36D9" wp14:editId="7C885DA5">
                <wp:simplePos x="0" y="0"/>
                <wp:positionH relativeFrom="column">
                  <wp:posOffset>-626143</wp:posOffset>
                </wp:positionH>
                <wp:positionV relativeFrom="paragraph">
                  <wp:posOffset>3576320</wp:posOffset>
                </wp:positionV>
                <wp:extent cx="1339215" cy="314325"/>
                <wp:effectExtent l="0" t="0" r="0" b="0"/>
                <wp:wrapNone/>
                <wp:docPr id="49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A5EE4E" w14:textId="05ADAD39" w:rsidR="009C6EA3" w:rsidRPr="000159C3" w:rsidRDefault="009C6EA3" w:rsidP="009C6EA3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Pytho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AA36D9" id="Text Box 34" o:spid="_x0000_s1049" type="#_x0000_t202" style="position:absolute;left:0;text-align:left;margin-left:-49.3pt;margin-top:281.6pt;width:105.45pt;height:24.75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" filled="f" stroked="f">
                <v:textbox>
                  <w:txbxContent>
                    <w:p w14:paraId="57A5EE4E" w14:textId="05ADAD39" w:rsidR="009C6EA3" w:rsidRPr="000159C3" w:rsidRDefault="009C6EA3" w:rsidP="009C6EA3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Python:</w:t>
                      </w:r>
                    </w:p>
                  </w:txbxContent>
                </v:textbox>
              </v:shape>
            </w:pict>
          </mc:Fallback>
        </mc:AlternateContent>
      </w:r>
      <w:r w:rsidR="009C6EA3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4988FDC9" wp14:editId="167D8073">
                <wp:simplePos x="0" y="0"/>
                <wp:positionH relativeFrom="column">
                  <wp:posOffset>-633730</wp:posOffset>
                </wp:positionH>
                <wp:positionV relativeFrom="paragraph">
                  <wp:posOffset>2758440</wp:posOffset>
                </wp:positionV>
                <wp:extent cx="1339215" cy="314325"/>
                <wp:effectExtent l="0" t="0" r="0" b="9525"/>
                <wp:wrapNone/>
                <wp:docPr id="7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3B6733" w14:textId="2001F99D" w:rsidR="008822E9" w:rsidRPr="000159C3" w:rsidRDefault="009C6EA3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React.js</w:t>
                            </w:r>
                            <w:r w:rsidR="008822E9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88FDC9" id="_x0000_s1050" type="#_x0000_t202" style="position:absolute;left:0;text-align:left;margin-left:-49.9pt;margin-top:217.2pt;width:105.45pt;height:24.7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" filled="f" stroked="f">
                <v:textbox>
                  <w:txbxContent>
                    <w:p w14:paraId="5A3B6733" w14:textId="2001F99D" w:rsidR="008822E9" w:rsidRPr="000159C3" w:rsidRDefault="009C6EA3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React.js</w:t>
                      </w:r>
                      <w:r w:rsidR="008822E9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9C6EA3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7F476BB1" wp14:editId="67B578D8">
                <wp:simplePos x="0" y="0"/>
                <wp:positionH relativeFrom="column">
                  <wp:posOffset>-633730</wp:posOffset>
                </wp:positionH>
                <wp:positionV relativeFrom="paragraph">
                  <wp:posOffset>3025140</wp:posOffset>
                </wp:positionV>
                <wp:extent cx="1339215" cy="314325"/>
                <wp:effectExtent l="0" t="0" r="0" b="9525"/>
                <wp:wrapNone/>
                <wp:docPr id="8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398F0C" w14:textId="652EB8CE" w:rsidR="008822E9" w:rsidRPr="000159C3" w:rsidRDefault="009C6EA3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Node.js</w:t>
                            </w:r>
                            <w:r w:rsidR="008822E9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476BB1" id="_x0000_s1051" type="#_x0000_t202" style="position:absolute;left:0;text-align:left;margin-left:-49.9pt;margin-top:238.2pt;width:105.45pt;height:24.7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" filled="f" stroked="f">
                <v:textbox>
                  <w:txbxContent>
                    <w:p w14:paraId="0B398F0C" w14:textId="652EB8CE" w:rsidR="008822E9" w:rsidRPr="000159C3" w:rsidRDefault="009C6EA3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Node.js</w:t>
                      </w:r>
                      <w:r w:rsidR="008822E9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9C6EA3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5266AF26" wp14:editId="37E9D1BB">
                <wp:simplePos x="0" y="0"/>
                <wp:positionH relativeFrom="column">
                  <wp:posOffset>-633730</wp:posOffset>
                </wp:positionH>
                <wp:positionV relativeFrom="paragraph">
                  <wp:posOffset>3296285</wp:posOffset>
                </wp:positionV>
                <wp:extent cx="1339215" cy="314325"/>
                <wp:effectExtent l="0" t="0" r="0" b="9525"/>
                <wp:wrapNone/>
                <wp:docPr id="9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B088AE" w14:textId="3D831347" w:rsidR="008822E9" w:rsidRPr="000159C3" w:rsidRDefault="009C6EA3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Express.js</w:t>
                            </w:r>
                            <w:r w:rsidR="008822E9" w:rsidRPr="000159C3"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66AF26" id="_x0000_s1052" type="#_x0000_t202" style="position:absolute;left:0;text-align:left;margin-left:-49.9pt;margin-top:259.55pt;width:105.45pt;height:24.7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" filled="f" stroked="f">
                <v:textbox>
                  <w:txbxContent>
                    <w:p w14:paraId="15B088AE" w14:textId="3D831347" w:rsidR="008822E9" w:rsidRPr="000159C3" w:rsidRDefault="009C6EA3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Express.js</w:t>
                      </w:r>
                      <w:r w:rsidR="008822E9" w:rsidRPr="000159C3"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9C6EA3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2BE43FA" wp14:editId="201FD5EB">
                <wp:simplePos x="0" y="0"/>
                <wp:positionH relativeFrom="column">
                  <wp:posOffset>-633730</wp:posOffset>
                </wp:positionH>
                <wp:positionV relativeFrom="paragraph">
                  <wp:posOffset>2496185</wp:posOffset>
                </wp:positionV>
                <wp:extent cx="1339215" cy="314325"/>
                <wp:effectExtent l="0" t="0" r="0" b="9525"/>
                <wp:wrapNone/>
                <wp:docPr id="16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0E6E56" w14:textId="628D4770" w:rsidR="008822E9" w:rsidRPr="000159C3" w:rsidRDefault="009C6EA3">
                            <w:pP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878787"/>
                                <w:sz w:val="24"/>
                                <w:szCs w:val="24"/>
                                <w:lang w:val="en-US"/>
                              </w:rPr>
                              <w:t>JavaScript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BE43FA" id="_x0000_s1053" type="#_x0000_t202" style="position:absolute;left:0;text-align:left;margin-left:-49.9pt;margin-top:196.55pt;width:105.45pt;height:24.7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" filled="f" stroked="f">
                <v:textbox>
                  <w:txbxContent>
                    <w:p w14:paraId="0D0E6E56" w14:textId="628D4770" w:rsidR="008822E9" w:rsidRPr="000159C3" w:rsidRDefault="009C6EA3">
                      <w:pP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878787"/>
                          <w:sz w:val="24"/>
                          <w:szCs w:val="24"/>
                          <w:lang w:val="en-US"/>
                        </w:rPr>
                        <w:t>JavaScript:</w:t>
                      </w:r>
                    </w:p>
                  </w:txbxContent>
                </v:textbox>
              </v:shape>
            </w:pict>
          </mc:Fallback>
        </mc:AlternateContent>
      </w:r>
      <w:r w:rsidR="009C6EA3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66E6A295" wp14:editId="1CF639AA">
                <wp:simplePos x="0" y="0"/>
                <wp:positionH relativeFrom="column">
                  <wp:posOffset>804545</wp:posOffset>
                </wp:positionH>
                <wp:positionV relativeFrom="paragraph">
                  <wp:posOffset>3187065</wp:posOffset>
                </wp:positionV>
                <wp:extent cx="857250" cy="0"/>
                <wp:effectExtent l="0" t="19050" r="38100" b="38100"/>
                <wp:wrapNone/>
                <wp:docPr id="11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AE4E4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50A483" id="AutoShape 41" o:spid="_x0000_s1026" type="#_x0000_t32" style="position:absolute;margin-left:63.35pt;margin-top:250.95pt;width:67.5pt;height:0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" strokecolor="#ae4e4e" strokeweight="4pt"/>
            </w:pict>
          </mc:Fallback>
        </mc:AlternateContent>
      </w:r>
      <w:r w:rsidR="0043086E" w:rsidRPr="003A3A5E">
        <w:rPr>
          <w:noProof/>
          <w:color w:val="2D2D2D"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CF6D82D" wp14:editId="70572434">
                <wp:simplePos x="0" y="0"/>
                <wp:positionH relativeFrom="column">
                  <wp:posOffset>-694690</wp:posOffset>
                </wp:positionH>
                <wp:positionV relativeFrom="paragraph">
                  <wp:posOffset>339692</wp:posOffset>
                </wp:positionV>
                <wp:extent cx="2519680" cy="401320"/>
                <wp:effectExtent l="0" t="0" r="0" b="0"/>
                <wp:wrapNone/>
                <wp:docPr id="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9680" cy="401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A5CC1E" w14:textId="77777777" w:rsidR="000379E8" w:rsidRPr="003A3A5E" w:rsidRDefault="0043086E">
                            <w:pP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2D2D2D"/>
                                <w:sz w:val="40"/>
                                <w:szCs w:val="40"/>
                                <w:lang w:val="en-US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F6D82D" id="_x0000_s1054" type="#_x0000_t202" style="position:absolute;left:0;text-align:left;margin-left:-54.7pt;margin-top:26.75pt;width:198.4pt;height:31.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" filled="f" stroked="f">
                <v:textbox>
                  <w:txbxContent>
                    <w:p w14:paraId="48A5CC1E" w14:textId="77777777" w:rsidR="000379E8" w:rsidRPr="003A3A5E" w:rsidRDefault="0043086E">
                      <w:pP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2D2D2D"/>
                          <w:sz w:val="40"/>
                          <w:szCs w:val="40"/>
                          <w:lang w:val="en-US"/>
                        </w:rPr>
                        <w:t>CONTACT</w:t>
                      </w:r>
                    </w:p>
                  </w:txbxContent>
                </v:textbox>
              </v:shape>
            </w:pict>
          </mc:Fallback>
        </mc:AlternateContent>
      </w:r>
      <w:r w:rsidR="00B14DF9" w:rsidRPr="00EA5CB4">
        <w:rPr>
          <w:noProof/>
          <w:color w:val="19A698"/>
          <w:lang w:val="en-US"/>
        </w:rPr>
        <mc:AlternateContent>
          <mc:Choice Requires="wps">
            <w:drawing>
              <wp:anchor distT="0" distB="0" distL="114300" distR="114300" simplePos="0" relativeHeight="251641342" behindDoc="0" locked="0" layoutInCell="1" allowOverlap="1" wp14:anchorId="25C020BF" wp14:editId="106010B4">
                <wp:simplePos x="0" y="0"/>
                <wp:positionH relativeFrom="margin">
                  <wp:posOffset>-933417</wp:posOffset>
                </wp:positionH>
                <wp:positionV relativeFrom="paragraph">
                  <wp:posOffset>-909955</wp:posOffset>
                </wp:positionV>
                <wp:extent cx="7772400" cy="10058400"/>
                <wp:effectExtent l="0" t="0" r="0" b="0"/>
                <wp:wrapNone/>
                <wp:docPr id="1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3F3F3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0F1A62" id="Rectangle 61" o:spid="_x0000_s1026" style="position:absolute;margin-left:-73.5pt;margin-top:-71.65pt;width:612pt;height:11in;z-index:2516413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" fillcolor="#f3f3f3" stroked="f">
                <w10:wrap anchorx="margin"/>
              </v:rect>
            </w:pict>
          </mc:Fallback>
        </mc:AlternateContent>
      </w:r>
    </w:p>
    <w:sectPr w:rsidR="002B29DE" w:rsidRPr="00EA5CB4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Open Sans Light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PT Sans">
    <w:altName w:val="﷽﷽﷽﷽﷽﷽﷽﷽"/>
    <w:panose1 w:val="020B0503020203020204"/>
    <w:charset w:val="4D"/>
    <w:family w:val="swiss"/>
    <w:pitch w:val="variable"/>
    <w:sig w:usb0="A00002EF" w:usb1="5000204B" w:usb2="00000000" w:usb3="00000000" w:csb0="00000097" w:csb1="00000000"/>
  </w:font>
  <w:font w:name="Open Sans Semibold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hybridMultilevel"/>
    <w:tmpl w:val="00000004"/>
    <w:lvl w:ilvl="0" w:tplc="962CA7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B3A24E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0547A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FFCFE3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716BC5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77A152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FF2AA1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A1CCE6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AEEB7E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6"/>
    <w:multiLevelType w:val="hybridMultilevel"/>
    <w:tmpl w:val="00000006"/>
    <w:lvl w:ilvl="0" w:tplc="2B56D32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25ACA2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8263CA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1AC1D2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6F6827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B4276C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1D24C7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4A4F73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65687E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7"/>
    <w:multiLevelType w:val="hybridMultilevel"/>
    <w:tmpl w:val="00000007"/>
    <w:lvl w:ilvl="0" w:tplc="8516FD5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B025A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1B4472E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346249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51C6B1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620613C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E7EBE4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33E4D9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99AA1B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A6F6AC8"/>
    <w:multiLevelType w:val="hybridMultilevel"/>
    <w:tmpl w:val="3A702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F6F7C"/>
    <w:multiLevelType w:val="hybridMultilevel"/>
    <w:tmpl w:val="2A9E6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55E1E"/>
    <w:multiLevelType w:val="hybridMultilevel"/>
    <w:tmpl w:val="CAA6E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3A4BAD"/>
    <w:multiLevelType w:val="hybridMultilevel"/>
    <w:tmpl w:val="C2BC1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C15B1A"/>
    <w:multiLevelType w:val="hybridMultilevel"/>
    <w:tmpl w:val="9FB20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1D372B"/>
    <w:multiLevelType w:val="hybridMultilevel"/>
    <w:tmpl w:val="CFE04DE4"/>
    <w:lvl w:ilvl="0" w:tplc="A510D0E8">
      <w:numFmt w:val="bullet"/>
      <w:lvlText w:val="-"/>
      <w:lvlJc w:val="left"/>
      <w:pPr>
        <w:ind w:left="720" w:hanging="360"/>
      </w:pPr>
      <w:rPr>
        <w:rFonts w:ascii="Open Sans Light" w:eastAsia="Times New Roman" w:hAnsi="Open Sans Light" w:cs="Open Sans Light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F71E8E"/>
    <w:multiLevelType w:val="hybridMultilevel"/>
    <w:tmpl w:val="A7CCF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7"/>
  </w:num>
  <w:num w:numId="7">
    <w:abstractNumId w:val="9"/>
  </w:num>
  <w:num w:numId="8">
    <w:abstractNumId w:val="6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jS3MDK0NDU2MTZS0lEKTi0uzszPAykwqgUAmLE3MywAAAA="/>
  </w:docVars>
  <w:rsids>
    <w:rsidRoot w:val="00F350DF"/>
    <w:rsid w:val="00003F4B"/>
    <w:rsid w:val="000159C3"/>
    <w:rsid w:val="0002550E"/>
    <w:rsid w:val="000379E8"/>
    <w:rsid w:val="00055B76"/>
    <w:rsid w:val="000600F1"/>
    <w:rsid w:val="00091850"/>
    <w:rsid w:val="000B157B"/>
    <w:rsid w:val="00125BDF"/>
    <w:rsid w:val="00133501"/>
    <w:rsid w:val="001B0A2E"/>
    <w:rsid w:val="001F68EC"/>
    <w:rsid w:val="00221A72"/>
    <w:rsid w:val="00232DD6"/>
    <w:rsid w:val="00275729"/>
    <w:rsid w:val="002925FE"/>
    <w:rsid w:val="002B29DE"/>
    <w:rsid w:val="002B38C2"/>
    <w:rsid w:val="002D0534"/>
    <w:rsid w:val="002D233A"/>
    <w:rsid w:val="002D3A3E"/>
    <w:rsid w:val="002E78E9"/>
    <w:rsid w:val="003A3A5E"/>
    <w:rsid w:val="0043086E"/>
    <w:rsid w:val="00433C01"/>
    <w:rsid w:val="00481E2F"/>
    <w:rsid w:val="004936C1"/>
    <w:rsid w:val="005004F2"/>
    <w:rsid w:val="00522A4B"/>
    <w:rsid w:val="005C07E3"/>
    <w:rsid w:val="005E6696"/>
    <w:rsid w:val="006045B8"/>
    <w:rsid w:val="00634BD4"/>
    <w:rsid w:val="00672D61"/>
    <w:rsid w:val="006C3567"/>
    <w:rsid w:val="006C6C33"/>
    <w:rsid w:val="006E07CE"/>
    <w:rsid w:val="00714B7F"/>
    <w:rsid w:val="00774742"/>
    <w:rsid w:val="00785CDC"/>
    <w:rsid w:val="007F5AA7"/>
    <w:rsid w:val="00842A93"/>
    <w:rsid w:val="00855E4A"/>
    <w:rsid w:val="00873349"/>
    <w:rsid w:val="008822E9"/>
    <w:rsid w:val="008958FC"/>
    <w:rsid w:val="008D2A86"/>
    <w:rsid w:val="0093462D"/>
    <w:rsid w:val="00935771"/>
    <w:rsid w:val="00946063"/>
    <w:rsid w:val="009B2651"/>
    <w:rsid w:val="009C6EA3"/>
    <w:rsid w:val="00A27506"/>
    <w:rsid w:val="00B0438E"/>
    <w:rsid w:val="00B113AA"/>
    <w:rsid w:val="00B14DF9"/>
    <w:rsid w:val="00B20D3E"/>
    <w:rsid w:val="00B81A16"/>
    <w:rsid w:val="00B958DB"/>
    <w:rsid w:val="00BB192A"/>
    <w:rsid w:val="00C0077B"/>
    <w:rsid w:val="00C13F77"/>
    <w:rsid w:val="00C17AAA"/>
    <w:rsid w:val="00C34B40"/>
    <w:rsid w:val="00C73092"/>
    <w:rsid w:val="00CA1786"/>
    <w:rsid w:val="00CB45FC"/>
    <w:rsid w:val="00CF040D"/>
    <w:rsid w:val="00D72B62"/>
    <w:rsid w:val="00D82638"/>
    <w:rsid w:val="00E01E28"/>
    <w:rsid w:val="00E22CD3"/>
    <w:rsid w:val="00E633B0"/>
    <w:rsid w:val="00EA5CB4"/>
    <w:rsid w:val="00ED5149"/>
    <w:rsid w:val="00F350DF"/>
    <w:rsid w:val="00F4413B"/>
    <w:rsid w:val="00F629E5"/>
    <w:rsid w:val="00F73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59F5D"/>
  <w15:chartTrackingRefBased/>
  <w15:docId w15:val="{D5168454-DA1F-48C4-B419-C75F06EDC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55B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5B76"/>
    <w:rPr>
      <w:color w:val="605E5C"/>
      <w:shd w:val="clear" w:color="auto" w:fill="E1DFDD"/>
    </w:rPr>
  </w:style>
  <w:style w:type="character" w:customStyle="1" w:styleId="span">
    <w:name w:val="span"/>
    <w:basedOn w:val="DefaultParagraphFont"/>
    <w:rsid w:val="00634BD4"/>
    <w:rPr>
      <w:bdr w:val="none" w:sz="0" w:space="0" w:color="auto"/>
      <w:vertAlign w:val="baseline"/>
    </w:rPr>
  </w:style>
  <w:style w:type="paragraph" w:customStyle="1" w:styleId="p">
    <w:name w:val="p"/>
    <w:basedOn w:val="Normal"/>
    <w:rsid w:val="00634BD4"/>
    <w:pPr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val="en-CA" w:bidi="ar-SA"/>
    </w:rPr>
  </w:style>
  <w:style w:type="paragraph" w:customStyle="1" w:styleId="divdocumentulli">
    <w:name w:val="div_document_ul_li"/>
    <w:basedOn w:val="Normal"/>
    <w:rsid w:val="00634BD4"/>
    <w:pPr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val="en-CA" w:bidi="ar-SA"/>
    </w:rPr>
  </w:style>
  <w:style w:type="paragraph" w:styleId="Quote">
    <w:name w:val="Quote"/>
    <w:basedOn w:val="Normal"/>
    <w:next w:val="Normal"/>
    <w:link w:val="QuoteChar"/>
    <w:uiPriority w:val="29"/>
    <w:qFormat/>
    <w:rsid w:val="0043086E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3086E"/>
    <w:rPr>
      <w:i/>
      <w:iCs/>
      <w:color w:val="404040" w:themeColor="text1" w:themeTint="BF"/>
      <w:sz w:val="22"/>
      <w:szCs w:val="22"/>
      <w:lang w:eastAsia="en-US"/>
    </w:rPr>
  </w:style>
  <w:style w:type="character" w:customStyle="1" w:styleId="documentskn-mli4parentContainerleft-box">
    <w:name w:val="document_skn-mli4_parentContainer_left-box"/>
    <w:basedOn w:val="DefaultParagraphFont"/>
    <w:rsid w:val="0043086E"/>
    <w:rPr>
      <w:shd w:val="clear" w:color="auto" w:fill="576D7B"/>
    </w:rPr>
  </w:style>
  <w:style w:type="paragraph" w:customStyle="1" w:styleId="documentskn-mli4adnlLnkslinth-last-child1">
    <w:name w:val="document_skn-mli4_adnlLnks_li_nth-last-child(1)"/>
    <w:basedOn w:val="Normal"/>
    <w:rsid w:val="0043086E"/>
    <w:pPr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val="en-CA" w:bidi="ar-SA"/>
    </w:rPr>
  </w:style>
  <w:style w:type="character" w:customStyle="1" w:styleId="Strong1">
    <w:name w:val="Strong1"/>
    <w:basedOn w:val="DefaultParagraphFont"/>
    <w:rsid w:val="00A27506"/>
    <w:rPr>
      <w:bdr w:val="none" w:sz="0" w:space="0" w:color="auto"/>
      <w:vertAlign w:val="baseline"/>
    </w:rPr>
  </w:style>
  <w:style w:type="character" w:customStyle="1" w:styleId="u">
    <w:name w:val="u"/>
    <w:basedOn w:val="DefaultParagraphFont"/>
    <w:rsid w:val="00A27506"/>
    <w:rPr>
      <w:bdr w:val="none" w:sz="0" w:space="0" w:color="auto"/>
      <w:vertAlign w:val="baseline"/>
    </w:rPr>
  </w:style>
  <w:style w:type="paragraph" w:styleId="ListParagraph">
    <w:name w:val="List Paragraph"/>
    <w:basedOn w:val="Normal"/>
    <w:uiPriority w:val="34"/>
    <w:qFormat/>
    <w:rsid w:val="00A275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382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udybuddyplanner.com" TargetMode="External"/><Relationship Id="rId13" Type="http://schemas.openxmlformats.org/officeDocument/2006/relationships/hyperlink" Target="https://alexference.github.io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studybuddyplanner.com" TargetMode="External"/><Relationship Id="rId12" Type="http://schemas.openxmlformats.org/officeDocument/2006/relationships/hyperlink" Target="mailto:alexference23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www.studybuddyplanner.com" TargetMode="External"/><Relationship Id="rId11" Type="http://schemas.openxmlformats.org/officeDocument/2006/relationships/hyperlink" Target="https://alexference.github.io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lexference.github.io/" TargetMode="External"/><Relationship Id="rId10" Type="http://schemas.openxmlformats.org/officeDocument/2006/relationships/hyperlink" Target="https://alexference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tudybuddyplanner.com" TargetMode="External"/><Relationship Id="rId14" Type="http://schemas.openxmlformats.org/officeDocument/2006/relationships/hyperlink" Target="mailto:alexference23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D44D656-085C-2246-8AC5-1E00A44BA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Alex Ference</cp:lastModifiedBy>
  <cp:revision>2</cp:revision>
  <cp:lastPrinted>2021-11-19T00:51:00Z</cp:lastPrinted>
  <dcterms:created xsi:type="dcterms:W3CDTF">2021-11-19T00:51:00Z</dcterms:created>
  <dcterms:modified xsi:type="dcterms:W3CDTF">2021-11-19T00:51:00Z</dcterms:modified>
</cp:coreProperties>
</file>